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4A7F898A" w:rsidP="2B0FEDB2" w:rsidRDefault="4A7F898A" w14:paraId="1CD6F660" w14:textId="29DE4966" w14:noSpellErr="1">
      <w:pPr>
        <w:rPr>
          <w:rFonts w:ascii="Times New Roman" w:hAnsi="Times New Roman" w:eastAsia="Times New Roman" w:cs="Times New Roman"/>
          <w:sz w:val="24"/>
          <w:szCs w:val="24"/>
        </w:rPr>
      </w:pPr>
      <w:r w:rsidRPr="2B0FEDB2" w:rsidR="4A7F898A">
        <w:rPr>
          <w:rFonts w:ascii="Times New Roman" w:hAnsi="Times New Roman" w:eastAsia="Times New Roman" w:cs="Times New Roman"/>
          <w:sz w:val="24"/>
          <w:szCs w:val="24"/>
        </w:rPr>
        <w:t>Phase 2: Elaboration 1</w:t>
      </w:r>
    </w:p>
    <w:p w:rsidR="2D007F0A" w:rsidP="2B0FEDB2" w:rsidRDefault="2D007F0A" w14:paraId="57158D8D" w14:textId="3289177C" w14:noSpellErr="1">
      <w:pPr>
        <w:rPr>
          <w:rFonts w:ascii="Times New Roman" w:hAnsi="Times New Roman" w:eastAsia="Times New Roman" w:cs="Times New Roman"/>
          <w:sz w:val="24"/>
          <w:szCs w:val="24"/>
        </w:rPr>
      </w:pPr>
    </w:p>
    <w:p w:rsidR="4A7F898A" w:rsidP="2B0FEDB2" w:rsidRDefault="4A7F898A" w14:paraId="535B4356" w14:textId="3A6E31A0" w14:noSpellErr="1">
      <w:pPr>
        <w:rPr>
          <w:rFonts w:ascii="Times New Roman" w:hAnsi="Times New Roman" w:eastAsia="Times New Roman" w:cs="Times New Roman"/>
          <w:sz w:val="24"/>
          <w:szCs w:val="24"/>
        </w:rPr>
      </w:pPr>
      <w:r w:rsidRPr="2B0FEDB2" w:rsidR="4A7F898A">
        <w:rPr>
          <w:rFonts w:ascii="Times New Roman" w:hAnsi="Times New Roman" w:eastAsia="Times New Roman" w:cs="Times New Roman"/>
          <w:sz w:val="24"/>
          <w:szCs w:val="24"/>
        </w:rPr>
        <w:t>Update</w:t>
      </w:r>
    </w:p>
    <w:p w:rsidR="37C9B9CC" w:rsidP="2B0FEDB2" w:rsidRDefault="076D59D4" w14:paraId="176F8C5E" w14:textId="61F0FC4C" w14:noSpellErr="1">
      <w:pPr>
        <w:rPr>
          <w:rFonts w:ascii="Times New Roman" w:hAnsi="Times New Roman" w:eastAsia="Times New Roman" w:cs="Times New Roman"/>
          <w:sz w:val="24"/>
          <w:szCs w:val="24"/>
        </w:rPr>
      </w:pPr>
      <w:r w:rsidRPr="2B0FEDB2" w:rsidR="076D59D4">
        <w:rPr>
          <w:rFonts w:ascii="Times New Roman" w:hAnsi="Times New Roman" w:eastAsia="Times New Roman" w:cs="Times New Roman"/>
          <w:sz w:val="24"/>
          <w:szCs w:val="24"/>
        </w:rPr>
        <w:t xml:space="preserve">Initially, we had designed </w:t>
      </w:r>
      <w:r w:rsidRPr="2B0FEDB2" w:rsidR="53069BF8">
        <w:rPr>
          <w:rFonts w:ascii="Times New Roman" w:hAnsi="Times New Roman" w:eastAsia="Times New Roman" w:cs="Times New Roman"/>
          <w:sz w:val="24"/>
          <w:szCs w:val="24"/>
        </w:rPr>
        <w:t>a</w:t>
      </w:r>
      <w:r w:rsidRPr="2B0FEDB2" w:rsidR="18E60507">
        <w:rPr>
          <w:rFonts w:ascii="Times New Roman" w:hAnsi="Times New Roman" w:eastAsia="Times New Roman" w:cs="Times New Roman"/>
          <w:sz w:val="24"/>
          <w:szCs w:val="24"/>
        </w:rPr>
        <w:t xml:space="preserve"> project</w:t>
      </w:r>
      <w:r w:rsidRPr="2B0FEDB2" w:rsidR="53069BF8">
        <w:rPr>
          <w:rFonts w:ascii="Times New Roman" w:hAnsi="Times New Roman" w:eastAsia="Times New Roman" w:cs="Times New Roman"/>
          <w:sz w:val="24"/>
          <w:szCs w:val="24"/>
        </w:rPr>
        <w:t xml:space="preserve"> </w:t>
      </w:r>
      <w:r w:rsidRPr="2B0FEDB2" w:rsidR="076D59D4">
        <w:rPr>
          <w:rFonts w:ascii="Times New Roman" w:hAnsi="Times New Roman" w:eastAsia="Times New Roman" w:cs="Times New Roman"/>
          <w:sz w:val="24"/>
          <w:szCs w:val="24"/>
        </w:rPr>
        <w:t>with a large s</w:t>
      </w:r>
      <w:r w:rsidRPr="2B0FEDB2" w:rsidR="2A607561">
        <w:rPr>
          <w:rFonts w:ascii="Times New Roman" w:hAnsi="Times New Roman" w:eastAsia="Times New Roman" w:cs="Times New Roman"/>
          <w:sz w:val="24"/>
          <w:szCs w:val="24"/>
        </w:rPr>
        <w:t xml:space="preserve">cope </w:t>
      </w:r>
      <w:r w:rsidRPr="2B0FEDB2" w:rsidR="5F978ED5">
        <w:rPr>
          <w:rFonts w:ascii="Times New Roman" w:hAnsi="Times New Roman" w:eastAsia="Times New Roman" w:cs="Times New Roman"/>
          <w:sz w:val="24"/>
          <w:szCs w:val="24"/>
        </w:rPr>
        <w:t xml:space="preserve">with ambitious </w:t>
      </w:r>
      <w:r w:rsidRPr="2B0FEDB2" w:rsidR="2A607561">
        <w:rPr>
          <w:rFonts w:ascii="Times New Roman" w:hAnsi="Times New Roman" w:eastAsia="Times New Roman" w:cs="Times New Roman"/>
          <w:sz w:val="24"/>
          <w:szCs w:val="24"/>
        </w:rPr>
        <w:t>deliverables</w:t>
      </w:r>
      <w:r w:rsidRPr="2B0FEDB2" w:rsidR="248BDE25">
        <w:rPr>
          <w:rFonts w:ascii="Times New Roman" w:hAnsi="Times New Roman" w:eastAsia="Times New Roman" w:cs="Times New Roman"/>
          <w:sz w:val="24"/>
          <w:szCs w:val="24"/>
        </w:rPr>
        <w:t xml:space="preserve"> that would be </w:t>
      </w:r>
      <w:r w:rsidRPr="2B0FEDB2" w:rsidR="3D65E17B">
        <w:rPr>
          <w:rFonts w:ascii="Times New Roman" w:hAnsi="Times New Roman" w:eastAsia="Times New Roman" w:cs="Times New Roman"/>
          <w:sz w:val="24"/>
          <w:szCs w:val="24"/>
        </w:rPr>
        <w:t>like</w:t>
      </w:r>
      <w:r w:rsidRPr="2B0FEDB2" w:rsidR="248BDE25">
        <w:rPr>
          <w:rFonts w:ascii="Times New Roman" w:hAnsi="Times New Roman" w:eastAsia="Times New Roman" w:cs="Times New Roman"/>
          <w:sz w:val="24"/>
          <w:szCs w:val="24"/>
        </w:rPr>
        <w:t xml:space="preserve"> the City of Toronto’s Open Data</w:t>
      </w:r>
      <w:r w:rsidRPr="2B0FEDB2" w:rsidR="2A607561">
        <w:rPr>
          <w:rFonts w:ascii="Times New Roman" w:hAnsi="Times New Roman" w:eastAsia="Times New Roman" w:cs="Times New Roman"/>
          <w:sz w:val="24"/>
          <w:szCs w:val="24"/>
        </w:rPr>
        <w:t xml:space="preserve">. </w:t>
      </w:r>
      <w:r w:rsidRPr="2B0FEDB2" w:rsidR="6FEF8B29">
        <w:rPr>
          <w:rFonts w:ascii="Times New Roman" w:hAnsi="Times New Roman" w:eastAsia="Times New Roman" w:cs="Times New Roman"/>
          <w:sz w:val="24"/>
          <w:szCs w:val="24"/>
        </w:rPr>
        <w:t>Upon further review and additional input from the course instructor</w:t>
      </w:r>
      <w:r w:rsidRPr="2B0FEDB2" w:rsidR="2A607561">
        <w:rPr>
          <w:rFonts w:ascii="Times New Roman" w:hAnsi="Times New Roman" w:eastAsia="Times New Roman" w:cs="Times New Roman"/>
          <w:sz w:val="24"/>
          <w:szCs w:val="24"/>
        </w:rPr>
        <w:t>,</w:t>
      </w:r>
      <w:r w:rsidRPr="2B0FEDB2" w:rsidR="146EF98E">
        <w:rPr>
          <w:rFonts w:ascii="Times New Roman" w:hAnsi="Times New Roman" w:eastAsia="Times New Roman" w:cs="Times New Roman"/>
          <w:sz w:val="24"/>
          <w:szCs w:val="24"/>
        </w:rPr>
        <w:t xml:space="preserve"> </w:t>
      </w:r>
      <w:r w:rsidRPr="2B0FEDB2" w:rsidR="34AB4204">
        <w:rPr>
          <w:rFonts w:ascii="Times New Roman" w:hAnsi="Times New Roman" w:eastAsia="Times New Roman" w:cs="Times New Roman"/>
          <w:sz w:val="24"/>
          <w:szCs w:val="24"/>
        </w:rPr>
        <w:t xml:space="preserve">we reduced the scope of the project so </w:t>
      </w:r>
      <w:r w:rsidRPr="2B0FEDB2" w:rsidR="3D7569B5">
        <w:rPr>
          <w:rFonts w:ascii="Times New Roman" w:hAnsi="Times New Roman" w:eastAsia="Times New Roman" w:cs="Times New Roman"/>
          <w:sz w:val="24"/>
          <w:szCs w:val="24"/>
        </w:rPr>
        <w:t xml:space="preserve">that </w:t>
      </w:r>
      <w:r w:rsidRPr="2B0FEDB2" w:rsidR="34AB4204">
        <w:rPr>
          <w:rFonts w:ascii="Times New Roman" w:hAnsi="Times New Roman" w:eastAsia="Times New Roman" w:cs="Times New Roman"/>
          <w:sz w:val="24"/>
          <w:szCs w:val="24"/>
        </w:rPr>
        <w:t>the</w:t>
      </w:r>
      <w:r w:rsidRPr="2B0FEDB2" w:rsidR="146EF98E">
        <w:rPr>
          <w:rFonts w:ascii="Times New Roman" w:hAnsi="Times New Roman" w:eastAsia="Times New Roman" w:cs="Times New Roman"/>
          <w:sz w:val="24"/>
          <w:szCs w:val="24"/>
        </w:rPr>
        <w:t xml:space="preserve"> </w:t>
      </w:r>
      <w:r w:rsidRPr="2B0FEDB2" w:rsidR="0BE5774D">
        <w:rPr>
          <w:rFonts w:ascii="Times New Roman" w:hAnsi="Times New Roman" w:eastAsia="Times New Roman" w:cs="Times New Roman"/>
          <w:sz w:val="24"/>
          <w:szCs w:val="24"/>
        </w:rPr>
        <w:t xml:space="preserve">goals </w:t>
      </w:r>
      <w:r w:rsidRPr="2B0FEDB2" w:rsidR="7BCA5808">
        <w:rPr>
          <w:rFonts w:ascii="Times New Roman" w:hAnsi="Times New Roman" w:eastAsia="Times New Roman" w:cs="Times New Roman"/>
          <w:sz w:val="24"/>
          <w:szCs w:val="24"/>
        </w:rPr>
        <w:t>w</w:t>
      </w:r>
      <w:r w:rsidRPr="2B0FEDB2" w:rsidR="0BE5774D">
        <w:rPr>
          <w:rFonts w:ascii="Times New Roman" w:hAnsi="Times New Roman" w:eastAsia="Times New Roman" w:cs="Times New Roman"/>
          <w:sz w:val="24"/>
          <w:szCs w:val="24"/>
        </w:rPr>
        <w:t xml:space="preserve">ould </w:t>
      </w:r>
      <w:r w:rsidRPr="2B0FEDB2" w:rsidR="146EF98E">
        <w:rPr>
          <w:rFonts w:ascii="Times New Roman" w:hAnsi="Times New Roman" w:eastAsia="Times New Roman" w:cs="Times New Roman"/>
          <w:sz w:val="24"/>
          <w:szCs w:val="24"/>
        </w:rPr>
        <w:t xml:space="preserve">align </w:t>
      </w:r>
      <w:r w:rsidRPr="2B0FEDB2" w:rsidR="5AE7A649">
        <w:rPr>
          <w:rFonts w:ascii="Times New Roman" w:hAnsi="Times New Roman" w:eastAsia="Times New Roman" w:cs="Times New Roman"/>
          <w:sz w:val="24"/>
          <w:szCs w:val="24"/>
        </w:rPr>
        <w:t xml:space="preserve">themselves </w:t>
      </w:r>
      <w:r w:rsidRPr="2B0FEDB2" w:rsidR="146EF98E">
        <w:rPr>
          <w:rFonts w:ascii="Times New Roman" w:hAnsi="Times New Roman" w:eastAsia="Times New Roman" w:cs="Times New Roman"/>
          <w:sz w:val="24"/>
          <w:szCs w:val="24"/>
        </w:rPr>
        <w:t>with the capabilities of the team</w:t>
      </w:r>
      <w:r w:rsidRPr="2B0FEDB2" w:rsidR="758AFCC9">
        <w:rPr>
          <w:rFonts w:ascii="Times New Roman" w:hAnsi="Times New Roman" w:eastAsia="Times New Roman" w:cs="Times New Roman"/>
          <w:sz w:val="24"/>
          <w:szCs w:val="24"/>
        </w:rPr>
        <w:t>. This included</w:t>
      </w:r>
      <w:r w:rsidRPr="2B0FEDB2" w:rsidR="27BAB643">
        <w:rPr>
          <w:rFonts w:ascii="Times New Roman" w:hAnsi="Times New Roman" w:eastAsia="Times New Roman" w:cs="Times New Roman"/>
          <w:sz w:val="24"/>
          <w:szCs w:val="24"/>
        </w:rPr>
        <w:t xml:space="preserve"> reduc</w:t>
      </w:r>
      <w:r w:rsidRPr="2B0FEDB2" w:rsidR="5DABD025">
        <w:rPr>
          <w:rFonts w:ascii="Times New Roman" w:hAnsi="Times New Roman" w:eastAsia="Times New Roman" w:cs="Times New Roman"/>
          <w:sz w:val="24"/>
          <w:szCs w:val="24"/>
        </w:rPr>
        <w:t xml:space="preserve">ing </w:t>
      </w:r>
      <w:r w:rsidRPr="2B0FEDB2" w:rsidR="27BAB643">
        <w:rPr>
          <w:rFonts w:ascii="Times New Roman" w:hAnsi="Times New Roman" w:eastAsia="Times New Roman" w:cs="Times New Roman"/>
          <w:sz w:val="24"/>
          <w:szCs w:val="24"/>
        </w:rPr>
        <w:t>the scope</w:t>
      </w:r>
      <w:r w:rsidRPr="2B0FEDB2" w:rsidR="7869D1A2">
        <w:rPr>
          <w:rFonts w:ascii="Times New Roman" w:hAnsi="Times New Roman" w:eastAsia="Times New Roman" w:cs="Times New Roman"/>
          <w:sz w:val="24"/>
          <w:szCs w:val="24"/>
        </w:rPr>
        <w:t xml:space="preserve"> </w:t>
      </w:r>
      <w:r w:rsidRPr="2B0FEDB2" w:rsidR="0367B841">
        <w:rPr>
          <w:rFonts w:ascii="Times New Roman" w:hAnsi="Times New Roman" w:eastAsia="Times New Roman" w:cs="Times New Roman"/>
          <w:sz w:val="24"/>
          <w:szCs w:val="24"/>
        </w:rPr>
        <w:t>to a more manageable goal</w:t>
      </w:r>
      <w:r w:rsidRPr="2B0FEDB2" w:rsidR="146EF98E">
        <w:rPr>
          <w:rFonts w:ascii="Times New Roman" w:hAnsi="Times New Roman" w:eastAsia="Times New Roman" w:cs="Times New Roman"/>
          <w:sz w:val="24"/>
          <w:szCs w:val="24"/>
        </w:rPr>
        <w:t xml:space="preserve">, </w:t>
      </w:r>
      <w:r w:rsidRPr="2B0FEDB2" w:rsidR="11F2CFDF">
        <w:rPr>
          <w:rFonts w:ascii="Times New Roman" w:hAnsi="Times New Roman" w:eastAsia="Times New Roman" w:cs="Times New Roman"/>
          <w:sz w:val="24"/>
          <w:szCs w:val="24"/>
        </w:rPr>
        <w:t xml:space="preserve">while </w:t>
      </w:r>
      <w:r w:rsidRPr="2B0FEDB2" w:rsidR="146EF98E">
        <w:rPr>
          <w:rFonts w:ascii="Times New Roman" w:hAnsi="Times New Roman" w:eastAsia="Times New Roman" w:cs="Times New Roman"/>
          <w:sz w:val="24"/>
          <w:szCs w:val="24"/>
        </w:rPr>
        <w:t>using an object</w:t>
      </w:r>
      <w:r w:rsidRPr="2B0FEDB2" w:rsidR="5E48CA77">
        <w:rPr>
          <w:rFonts w:ascii="Times New Roman" w:hAnsi="Times New Roman" w:eastAsia="Times New Roman" w:cs="Times New Roman"/>
          <w:sz w:val="24"/>
          <w:szCs w:val="24"/>
        </w:rPr>
        <w:t>-</w:t>
      </w:r>
      <w:r w:rsidRPr="2B0FEDB2" w:rsidR="146EF98E">
        <w:rPr>
          <w:rFonts w:ascii="Times New Roman" w:hAnsi="Times New Roman" w:eastAsia="Times New Roman" w:cs="Times New Roman"/>
          <w:sz w:val="24"/>
          <w:szCs w:val="24"/>
        </w:rPr>
        <w:t xml:space="preserve">oriented language such as </w:t>
      </w:r>
      <w:r w:rsidRPr="2B0FEDB2" w:rsidR="0CC1A6CA">
        <w:rPr>
          <w:rFonts w:ascii="Times New Roman" w:hAnsi="Times New Roman" w:eastAsia="Times New Roman" w:cs="Times New Roman"/>
          <w:sz w:val="24"/>
          <w:szCs w:val="24"/>
        </w:rPr>
        <w:t>Java.</w:t>
      </w:r>
      <w:r w:rsidRPr="2B0FEDB2" w:rsidR="5023B557">
        <w:rPr>
          <w:rFonts w:ascii="Times New Roman" w:hAnsi="Times New Roman" w:eastAsia="Times New Roman" w:cs="Times New Roman"/>
          <w:sz w:val="24"/>
          <w:szCs w:val="24"/>
        </w:rPr>
        <w:t xml:space="preserve"> </w:t>
      </w:r>
      <w:r w:rsidRPr="2B0FEDB2" w:rsidR="09FFBE72">
        <w:rPr>
          <w:rFonts w:ascii="Times New Roman" w:hAnsi="Times New Roman" w:eastAsia="Times New Roman" w:cs="Times New Roman"/>
          <w:sz w:val="24"/>
          <w:szCs w:val="24"/>
        </w:rPr>
        <w:t>Consequently, t</w:t>
      </w:r>
      <w:r w:rsidRPr="2B0FEDB2" w:rsidR="5023B557">
        <w:rPr>
          <w:rFonts w:ascii="Times New Roman" w:hAnsi="Times New Roman" w:eastAsia="Times New Roman" w:cs="Times New Roman"/>
          <w:sz w:val="24"/>
          <w:szCs w:val="24"/>
        </w:rPr>
        <w:t xml:space="preserve">his enabled us to focus on a narrower aspect of the project, which is to create a </w:t>
      </w:r>
      <w:r w:rsidRPr="2B0FEDB2" w:rsidR="6BBC849B">
        <w:rPr>
          <w:rFonts w:ascii="Times New Roman" w:hAnsi="Times New Roman" w:eastAsia="Times New Roman" w:cs="Times New Roman"/>
          <w:sz w:val="24"/>
          <w:szCs w:val="24"/>
        </w:rPr>
        <w:t xml:space="preserve">Java based data interpreter </w:t>
      </w:r>
      <w:r w:rsidRPr="2B0FEDB2" w:rsidR="6A100149">
        <w:rPr>
          <w:rFonts w:ascii="Times New Roman" w:hAnsi="Times New Roman" w:eastAsia="Times New Roman" w:cs="Times New Roman"/>
          <w:sz w:val="24"/>
          <w:szCs w:val="24"/>
        </w:rPr>
        <w:t xml:space="preserve">that would pull data </w:t>
      </w:r>
      <w:r w:rsidRPr="2B0FEDB2" w:rsidR="6BBC849B">
        <w:rPr>
          <w:rFonts w:ascii="Times New Roman" w:hAnsi="Times New Roman" w:eastAsia="Times New Roman" w:cs="Times New Roman"/>
          <w:sz w:val="24"/>
          <w:szCs w:val="24"/>
        </w:rPr>
        <w:t xml:space="preserve">from the </w:t>
      </w:r>
      <w:r w:rsidRPr="2B0FEDB2" w:rsidR="5BA365E5">
        <w:rPr>
          <w:rFonts w:ascii="Times New Roman" w:hAnsi="Times New Roman" w:eastAsia="Times New Roman" w:cs="Times New Roman"/>
          <w:sz w:val="24"/>
          <w:szCs w:val="24"/>
        </w:rPr>
        <w:t xml:space="preserve">City of </w:t>
      </w:r>
      <w:r w:rsidRPr="2B0FEDB2" w:rsidR="6BBC849B">
        <w:rPr>
          <w:rFonts w:ascii="Times New Roman" w:hAnsi="Times New Roman" w:eastAsia="Times New Roman" w:cs="Times New Roman"/>
          <w:sz w:val="24"/>
          <w:szCs w:val="24"/>
        </w:rPr>
        <w:t xml:space="preserve">Windsor Data Portal’s </w:t>
      </w:r>
      <w:r w:rsidRPr="2B0FEDB2" w:rsidR="7208E65C">
        <w:rPr>
          <w:rFonts w:ascii="Times New Roman" w:hAnsi="Times New Roman" w:eastAsia="Times New Roman" w:cs="Times New Roman"/>
          <w:sz w:val="24"/>
          <w:szCs w:val="24"/>
        </w:rPr>
        <w:t xml:space="preserve">data </w:t>
      </w:r>
      <w:r w:rsidRPr="2B0FEDB2" w:rsidR="6BBC849B">
        <w:rPr>
          <w:rFonts w:ascii="Times New Roman" w:hAnsi="Times New Roman" w:eastAsia="Times New Roman" w:cs="Times New Roman"/>
          <w:sz w:val="24"/>
          <w:szCs w:val="24"/>
        </w:rPr>
        <w:t xml:space="preserve">repository. </w:t>
      </w:r>
    </w:p>
    <w:p w:rsidR="295E0E95" w:rsidP="2B0FEDB2" w:rsidRDefault="295E0E95" w14:paraId="5EEF7427" w14:textId="31450854" w14:noSpellErr="1">
      <w:pPr>
        <w:rPr>
          <w:rFonts w:ascii="Times New Roman" w:hAnsi="Times New Roman" w:eastAsia="Times New Roman" w:cs="Times New Roman"/>
          <w:sz w:val="24"/>
          <w:szCs w:val="24"/>
        </w:rPr>
      </w:pPr>
    </w:p>
    <w:p w:rsidR="2D88095D" w:rsidP="2B0FEDB2" w:rsidRDefault="2D88095D" w14:paraId="1C5BC1C4" w14:textId="7A59BEDE" w14:noSpellErr="1">
      <w:pPr>
        <w:rPr>
          <w:rFonts w:ascii="Times New Roman" w:hAnsi="Times New Roman" w:eastAsia="Times New Roman" w:cs="Times New Roman"/>
          <w:sz w:val="24"/>
          <w:szCs w:val="24"/>
        </w:rPr>
      </w:pPr>
      <w:r w:rsidRPr="2B0FEDB2" w:rsidR="2D88095D">
        <w:rPr>
          <w:rFonts w:ascii="Times New Roman" w:hAnsi="Times New Roman" w:eastAsia="Times New Roman" w:cs="Times New Roman"/>
          <w:sz w:val="24"/>
          <w:szCs w:val="24"/>
        </w:rPr>
        <w:t>The Phase Plan</w:t>
      </w:r>
    </w:p>
    <w:p w:rsidR="13D7F14F" w:rsidP="2B0FEDB2" w:rsidRDefault="13D7F14F" w14:paraId="20B45E39" w14:textId="45DB681E" w14:noSpellErr="1">
      <w:pPr>
        <w:rPr>
          <w:rFonts w:ascii="Times New Roman" w:hAnsi="Times New Roman" w:eastAsia="Times New Roman" w:cs="Times New Roman"/>
          <w:sz w:val="24"/>
          <w:szCs w:val="24"/>
        </w:rPr>
      </w:pPr>
      <w:r>
        <w:rPr>
          <w:noProof/>
        </w:rPr>
        <w:drawing>
          <wp:anchor distT="0" distB="0" distL="114300" distR="114300" simplePos="0" relativeHeight="251657216" behindDoc="0" locked="0" layoutInCell="1" allowOverlap="1" wp14:anchorId="702A4A63" wp14:editId="0E642136">
            <wp:simplePos x="0" y="0"/>
            <wp:positionH relativeFrom="column">
              <wp:align>left</wp:align>
            </wp:positionH>
            <wp:positionV relativeFrom="paragraph">
              <wp:posOffset>0</wp:posOffset>
            </wp:positionV>
            <wp:extent cx="3829050" cy="2047875"/>
            <wp:effectExtent l="0" t="0" r="0" b="0"/>
            <wp:wrapSquare wrapText="bothSides"/>
            <wp:docPr id="944520090" name="Picture 944520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extLst>
                        <a:ext uri="{28A0092B-C50C-407E-A947-70E740481C1C}">
                          <a14:useLocalDpi xmlns:a14="http://schemas.microsoft.com/office/drawing/2010/main" val="0"/>
                        </a:ext>
                      </a:extLst>
                    </a:blip>
                    <a:stretch>
                      <a:fillRect/>
                    </a:stretch>
                  </pic:blipFill>
                  <pic:spPr>
                    <a:xfrm>
                      <a:off x="0" y="0"/>
                      <a:ext cx="3829050" cy="2047875"/>
                    </a:xfrm>
                    <a:prstGeom prst="rect">
                      <a:avLst/>
                    </a:prstGeom>
                  </pic:spPr>
                </pic:pic>
              </a:graphicData>
            </a:graphic>
            <wp14:sizeRelH relativeFrom="page">
              <wp14:pctWidth>0</wp14:pctWidth>
            </wp14:sizeRelH>
            <wp14:sizeRelV relativeFrom="page">
              <wp14:pctHeight>0</wp14:pctHeight>
            </wp14:sizeRelV>
          </wp:anchor>
        </w:drawing>
      </w:r>
      <w:r w:rsidRPr="2B0FEDB2" w:rsidR="68E95483">
        <w:rPr>
          <w:rFonts w:ascii="Times New Roman" w:hAnsi="Times New Roman" w:eastAsia="Times New Roman" w:cs="Times New Roman"/>
          <w:sz w:val="24"/>
          <w:szCs w:val="24"/>
        </w:rPr>
        <w:t>According</w:t>
      </w:r>
      <w:r w:rsidRPr="2B0FEDB2" w:rsidR="2D88095D">
        <w:rPr>
          <w:rFonts w:ascii="Times New Roman" w:hAnsi="Times New Roman" w:eastAsia="Times New Roman" w:cs="Times New Roman"/>
          <w:sz w:val="24"/>
          <w:szCs w:val="24"/>
        </w:rPr>
        <w:t xml:space="preserve"> the textbook</w:t>
      </w:r>
      <w:r w:rsidRPr="2B0FEDB2" w:rsidR="5698CB67">
        <w:rPr>
          <w:rFonts w:ascii="Times New Roman" w:hAnsi="Times New Roman" w:eastAsia="Times New Roman" w:cs="Times New Roman"/>
          <w:sz w:val="24"/>
          <w:szCs w:val="24"/>
        </w:rPr>
        <w:t>’s</w:t>
      </w:r>
      <w:r w:rsidRPr="2B0FEDB2" w:rsidR="2D88095D">
        <w:rPr>
          <w:rFonts w:ascii="Times New Roman" w:hAnsi="Times New Roman" w:eastAsia="Times New Roman" w:cs="Times New Roman"/>
          <w:sz w:val="24"/>
          <w:szCs w:val="24"/>
        </w:rPr>
        <w:t xml:space="preserve"> definition, t</w:t>
      </w:r>
      <w:r w:rsidRPr="2B0FEDB2" w:rsidR="13D7F14F">
        <w:rPr>
          <w:rFonts w:ascii="Times New Roman" w:hAnsi="Times New Roman" w:eastAsia="Times New Roman" w:cs="Times New Roman"/>
          <w:sz w:val="24"/>
          <w:szCs w:val="24"/>
        </w:rPr>
        <w:t>h</w:t>
      </w:r>
      <w:r w:rsidRPr="2B0FEDB2" w:rsidR="225A7814">
        <w:rPr>
          <w:rFonts w:ascii="Times New Roman" w:hAnsi="Times New Roman" w:eastAsia="Times New Roman" w:cs="Times New Roman"/>
          <w:sz w:val="24"/>
          <w:szCs w:val="24"/>
        </w:rPr>
        <w:t>e</w:t>
      </w:r>
      <w:r w:rsidRPr="2B0FEDB2" w:rsidR="13D7F14F">
        <w:rPr>
          <w:rFonts w:ascii="Times New Roman" w:hAnsi="Times New Roman" w:eastAsia="Times New Roman" w:cs="Times New Roman"/>
          <w:sz w:val="24"/>
          <w:szCs w:val="24"/>
        </w:rPr>
        <w:t xml:space="preserve"> phase plan’s </w:t>
      </w:r>
      <w:r w:rsidRPr="2B0FEDB2" w:rsidR="3BFEC7AC">
        <w:rPr>
          <w:rFonts w:ascii="Times New Roman" w:hAnsi="Times New Roman" w:eastAsia="Times New Roman" w:cs="Times New Roman"/>
          <w:sz w:val="24"/>
          <w:szCs w:val="24"/>
        </w:rPr>
        <w:t xml:space="preserve">purpose </w:t>
      </w:r>
      <w:r w:rsidRPr="2B0FEDB2" w:rsidR="13D7F14F">
        <w:rPr>
          <w:rFonts w:ascii="Times New Roman" w:hAnsi="Times New Roman" w:eastAsia="Times New Roman" w:cs="Times New Roman"/>
          <w:sz w:val="24"/>
          <w:szCs w:val="24"/>
        </w:rPr>
        <w:t xml:space="preserve">is to outline </w:t>
      </w:r>
      <w:r w:rsidRPr="2B0FEDB2" w:rsidR="31CA44CE">
        <w:rPr>
          <w:rFonts w:ascii="Times New Roman" w:hAnsi="Times New Roman" w:eastAsia="Times New Roman" w:cs="Times New Roman"/>
          <w:sz w:val="24"/>
          <w:szCs w:val="24"/>
        </w:rPr>
        <w:t xml:space="preserve">the </w:t>
      </w:r>
      <w:r w:rsidRPr="2B0FEDB2" w:rsidR="19DFA191">
        <w:rPr>
          <w:rFonts w:ascii="Times New Roman" w:hAnsi="Times New Roman" w:eastAsia="Times New Roman" w:cs="Times New Roman"/>
          <w:sz w:val="24"/>
          <w:szCs w:val="24"/>
        </w:rPr>
        <w:t xml:space="preserve">milestones </w:t>
      </w:r>
      <w:r w:rsidRPr="2B0FEDB2" w:rsidR="31CA44CE">
        <w:rPr>
          <w:rFonts w:ascii="Times New Roman" w:hAnsi="Times New Roman" w:eastAsia="Times New Roman" w:cs="Times New Roman"/>
          <w:sz w:val="24"/>
          <w:szCs w:val="24"/>
        </w:rPr>
        <w:t xml:space="preserve">that would be taking place during </w:t>
      </w:r>
      <w:r w:rsidRPr="2B0FEDB2" w:rsidR="3833AFC4">
        <w:rPr>
          <w:rFonts w:ascii="Times New Roman" w:hAnsi="Times New Roman" w:eastAsia="Times New Roman" w:cs="Times New Roman"/>
          <w:sz w:val="24"/>
          <w:szCs w:val="24"/>
        </w:rPr>
        <w:t>the software development</w:t>
      </w:r>
      <w:r w:rsidRPr="2B0FEDB2" w:rsidR="5EFA907D">
        <w:rPr>
          <w:rFonts w:ascii="Times New Roman" w:hAnsi="Times New Roman" w:eastAsia="Times New Roman" w:cs="Times New Roman"/>
          <w:sz w:val="24"/>
          <w:szCs w:val="24"/>
        </w:rPr>
        <w:t xml:space="preserve"> process </w:t>
      </w:r>
      <w:r w:rsidRPr="2B0FEDB2" w:rsidR="53A8982C">
        <w:rPr>
          <w:rFonts w:ascii="Times New Roman" w:hAnsi="Times New Roman" w:eastAsia="Times New Roman" w:cs="Times New Roman"/>
          <w:sz w:val="24"/>
          <w:szCs w:val="24"/>
        </w:rPr>
        <w:t>while</w:t>
      </w:r>
      <w:r w:rsidRPr="2B0FEDB2" w:rsidR="5EFA907D">
        <w:rPr>
          <w:rFonts w:ascii="Times New Roman" w:hAnsi="Times New Roman" w:eastAsia="Times New Roman" w:cs="Times New Roman"/>
          <w:sz w:val="24"/>
          <w:szCs w:val="24"/>
        </w:rPr>
        <w:t xml:space="preserve"> </w:t>
      </w:r>
      <w:r w:rsidRPr="2B0FEDB2" w:rsidR="1C8FBC79">
        <w:rPr>
          <w:rFonts w:ascii="Times New Roman" w:hAnsi="Times New Roman" w:eastAsia="Times New Roman" w:cs="Times New Roman"/>
          <w:sz w:val="24"/>
          <w:szCs w:val="24"/>
        </w:rPr>
        <w:t xml:space="preserve">outlining </w:t>
      </w:r>
      <w:r w:rsidRPr="2B0FEDB2" w:rsidR="5EFA907D">
        <w:rPr>
          <w:rFonts w:ascii="Times New Roman" w:hAnsi="Times New Roman" w:eastAsia="Times New Roman" w:cs="Times New Roman"/>
          <w:sz w:val="24"/>
          <w:szCs w:val="24"/>
        </w:rPr>
        <w:t>the dates and objectives</w:t>
      </w:r>
      <w:r w:rsidRPr="2B0FEDB2" w:rsidR="2C52E8D0">
        <w:rPr>
          <w:rFonts w:ascii="Times New Roman" w:hAnsi="Times New Roman" w:eastAsia="Times New Roman" w:cs="Times New Roman"/>
          <w:sz w:val="24"/>
          <w:szCs w:val="24"/>
        </w:rPr>
        <w:t xml:space="preserve"> certain milestones would take place</w:t>
      </w:r>
      <w:r w:rsidRPr="2B0FEDB2" w:rsidR="5EFA907D">
        <w:rPr>
          <w:rFonts w:ascii="Times New Roman" w:hAnsi="Times New Roman" w:eastAsia="Times New Roman" w:cs="Times New Roman"/>
          <w:sz w:val="24"/>
          <w:szCs w:val="24"/>
        </w:rPr>
        <w:t>.</w:t>
      </w:r>
    </w:p>
    <w:p w:rsidR="5A640533" w:rsidP="2B0FEDB2" w:rsidRDefault="5A640533" w14:paraId="084A4CA7" w14:textId="5F320096" w14:noSpellErr="1">
      <w:pPr>
        <w:rPr>
          <w:rFonts w:ascii="Times New Roman" w:hAnsi="Times New Roman" w:eastAsia="Times New Roman" w:cs="Times New Roman"/>
          <w:sz w:val="24"/>
          <w:szCs w:val="24"/>
        </w:rPr>
      </w:pPr>
      <w:r w:rsidRPr="2B0FEDB2" w:rsidR="5A640533">
        <w:rPr>
          <w:rFonts w:ascii="Times New Roman" w:hAnsi="Times New Roman" w:eastAsia="Times New Roman" w:cs="Times New Roman"/>
          <w:sz w:val="24"/>
          <w:szCs w:val="24"/>
        </w:rPr>
        <w:t>Iteration plan lays out the macro-level milestone dates and objectives, such as the end of phases and mid-phase pilot test milestones. The Iteration Plan defines the work for the current and next iteration not all iterations</w:t>
      </w:r>
    </w:p>
    <w:p w:rsidR="5A640533" w:rsidP="2B0FEDB2" w:rsidRDefault="5A640533" w14:paraId="359D462B" w14:textId="0F61851B">
      <w:pPr>
        <w:rPr>
          <w:rFonts w:ascii="Times New Roman" w:hAnsi="Times New Roman" w:eastAsia="Times New Roman" w:cs="Times New Roman"/>
          <w:sz w:val="24"/>
          <w:szCs w:val="24"/>
        </w:rPr>
      </w:pPr>
      <w:r w:rsidRPr="2B0FEDB2" w:rsidR="5A640533">
        <w:rPr>
          <w:rFonts w:ascii="Times New Roman" w:hAnsi="Times New Roman" w:eastAsia="Times New Roman" w:cs="Times New Roman"/>
          <w:sz w:val="24"/>
          <w:szCs w:val="24"/>
        </w:rPr>
        <w:t xml:space="preserve">Our implementation will be based on the low coupling GRASP design patterns and high cohesion that would facilitate the production of quality code that would enable maintenance, </w:t>
      </w:r>
      <w:r w:rsidRPr="2B0FEDB2" w:rsidR="5A640533">
        <w:rPr>
          <w:rFonts w:ascii="Times New Roman" w:hAnsi="Times New Roman" w:eastAsia="Times New Roman" w:cs="Times New Roman"/>
          <w:sz w:val="24"/>
          <w:szCs w:val="24"/>
        </w:rPr>
        <w:t>reusability</w:t>
      </w:r>
      <w:r w:rsidRPr="2B0FEDB2" w:rsidR="5A640533">
        <w:rPr>
          <w:rFonts w:ascii="Times New Roman" w:hAnsi="Times New Roman" w:eastAsia="Times New Roman" w:cs="Times New Roman"/>
          <w:sz w:val="24"/>
          <w:szCs w:val="24"/>
        </w:rPr>
        <w:t xml:space="preserve"> and legibility of the code.</w:t>
      </w:r>
    </w:p>
    <w:p w:rsidR="3387C1DB" w:rsidP="2B0FEDB2" w:rsidRDefault="3387C1DB" w14:paraId="51A88D1C" w14:textId="591AA238" w14:noSpellErr="1">
      <w:pPr>
        <w:rPr>
          <w:rFonts w:ascii="Times New Roman" w:hAnsi="Times New Roman" w:eastAsia="Times New Roman" w:cs="Times New Roman"/>
          <w:sz w:val="24"/>
          <w:szCs w:val="24"/>
        </w:rPr>
      </w:pPr>
    </w:p>
    <w:p w:rsidR="13D7F14F" w:rsidP="2B0FEDB2" w:rsidRDefault="7D58E2B6" w14:paraId="6C317A69" w14:textId="70ED479C" w14:noSpellErr="1">
      <w:pPr>
        <w:rPr>
          <w:rFonts w:ascii="Times New Roman" w:hAnsi="Times New Roman" w:eastAsia="Times New Roman" w:cs="Times New Roman"/>
          <w:sz w:val="24"/>
          <w:szCs w:val="24"/>
        </w:rPr>
      </w:pPr>
      <w:r w:rsidRPr="2B0FEDB2" w:rsidR="7D58E2B6">
        <w:rPr>
          <w:rFonts w:ascii="Times New Roman" w:hAnsi="Times New Roman" w:eastAsia="Times New Roman" w:cs="Times New Roman"/>
          <w:sz w:val="24"/>
          <w:szCs w:val="24"/>
        </w:rPr>
        <w:lastRenderedPageBreak/>
        <w:t xml:space="preserve">The following </w:t>
      </w:r>
      <w:r w:rsidRPr="2B0FEDB2" w:rsidR="4A2C2FEA">
        <w:rPr>
          <w:rFonts w:ascii="Times New Roman" w:hAnsi="Times New Roman" w:eastAsia="Times New Roman" w:cs="Times New Roman"/>
          <w:sz w:val="24"/>
          <w:szCs w:val="24"/>
        </w:rPr>
        <w:t>outlines the schedule and events that would be happening</w:t>
      </w:r>
      <w:r w:rsidRPr="2B0FEDB2" w:rsidR="4DB6D32A">
        <w:rPr>
          <w:rFonts w:ascii="Times New Roman" w:hAnsi="Times New Roman" w:eastAsia="Times New Roman" w:cs="Times New Roman"/>
          <w:sz w:val="24"/>
          <w:szCs w:val="24"/>
        </w:rPr>
        <w:t xml:space="preserve"> including the collaboration</w:t>
      </w:r>
      <w:r w:rsidR="4DB6D32A">
        <w:rPr>
          <w:noProof/>
        </w:rPr>
        <w:drawing>
          <wp:anchor distT="0" distB="0" distL="114300" distR="114300" simplePos="0" relativeHeight="251658240" behindDoc="0" locked="0" layoutInCell="1" allowOverlap="1" wp14:anchorId="472F5778" wp14:editId="2E49D447">
            <wp:simplePos x="0" y="0"/>
            <wp:positionH relativeFrom="column">
              <wp:align>right</wp:align>
            </wp:positionH>
            <wp:positionV relativeFrom="paragraph">
              <wp:posOffset>0</wp:posOffset>
            </wp:positionV>
            <wp:extent cx="6644012" cy="3238956"/>
            <wp:effectExtent l="0" t="0" r="0" b="0"/>
            <wp:wrapSquare wrapText="bothSides"/>
            <wp:docPr id="687216139" name="Picture 68721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6644012" cy="3238956"/>
                    </a:xfrm>
                    <a:prstGeom prst="rect">
                      <a:avLst/>
                    </a:prstGeom>
                  </pic:spPr>
                </pic:pic>
              </a:graphicData>
            </a:graphic>
            <wp14:sizeRelH relativeFrom="page">
              <wp14:pctWidth>0</wp14:pctWidth>
            </wp14:sizeRelH>
            <wp14:sizeRelV relativeFrom="page">
              <wp14:pctHeight>0</wp14:pctHeight>
            </wp14:sizeRelV>
          </wp:anchor>
        </w:drawing>
      </w:r>
      <w:r w:rsidRPr="2B0FEDB2" w:rsidR="4DB6D32A">
        <w:rPr>
          <w:rFonts w:ascii="Times New Roman" w:hAnsi="Times New Roman" w:eastAsia="Times New Roman" w:cs="Times New Roman"/>
          <w:sz w:val="24"/>
          <w:szCs w:val="24"/>
        </w:rPr>
        <w:t xml:space="preserve"> tools used to achieve them</w:t>
      </w:r>
      <w:r w:rsidRPr="2B0FEDB2" w:rsidR="1892D544">
        <w:rPr>
          <w:rFonts w:ascii="Times New Roman" w:hAnsi="Times New Roman" w:eastAsia="Times New Roman" w:cs="Times New Roman"/>
          <w:sz w:val="24"/>
          <w:szCs w:val="24"/>
        </w:rPr>
        <w:t>:</w:t>
      </w:r>
      <w:r w:rsidRPr="2B0FEDB2" w:rsidR="740F5F5C">
        <w:rPr>
          <w:rFonts w:ascii="Times New Roman" w:hAnsi="Times New Roman" w:eastAsia="Times New Roman" w:cs="Times New Roman"/>
          <w:sz w:val="24"/>
          <w:szCs w:val="24"/>
        </w:rPr>
        <w:t xml:space="preserve"> </w:t>
      </w:r>
    </w:p>
    <w:p w:rsidR="1266F7BF" w:rsidP="2B0FEDB2" w:rsidRDefault="1266F7BF" w14:paraId="20EB62FA" w14:textId="4BA3AD2D" w14:noSpellErr="1">
      <w:pPr>
        <w:rPr>
          <w:rFonts w:ascii="Times New Roman" w:hAnsi="Times New Roman" w:eastAsia="Times New Roman" w:cs="Times New Roman"/>
          <w:sz w:val="24"/>
          <w:szCs w:val="24"/>
        </w:rPr>
      </w:pPr>
    </w:p>
    <w:p w:rsidR="1266F7BF" w:rsidP="2B0FEDB2" w:rsidRDefault="3D1052AB" w14:paraId="0C6FE355" w14:textId="026F9F56" w14:noSpellErr="1">
      <w:pPr>
        <w:rPr>
          <w:rFonts w:ascii="Times New Roman" w:hAnsi="Times New Roman" w:eastAsia="Times New Roman" w:cs="Times New Roman"/>
          <w:sz w:val="24"/>
          <w:szCs w:val="24"/>
        </w:rPr>
      </w:pPr>
      <w:r w:rsidRPr="2B0FEDB2" w:rsidR="3D1052AB">
        <w:rPr>
          <w:rFonts w:ascii="Times New Roman" w:hAnsi="Times New Roman" w:eastAsia="Times New Roman" w:cs="Times New Roman"/>
          <w:sz w:val="24"/>
          <w:szCs w:val="24"/>
        </w:rPr>
        <w:t xml:space="preserve">For </w:t>
      </w:r>
      <w:r w:rsidRPr="2B0FEDB2" w:rsidR="3167C791">
        <w:rPr>
          <w:rFonts w:ascii="Times New Roman" w:hAnsi="Times New Roman" w:eastAsia="Times New Roman" w:cs="Times New Roman"/>
          <w:sz w:val="24"/>
          <w:szCs w:val="24"/>
        </w:rPr>
        <w:t xml:space="preserve">detailed </w:t>
      </w:r>
      <w:r w:rsidRPr="2B0FEDB2" w:rsidR="3D1052AB">
        <w:rPr>
          <w:rFonts w:ascii="Times New Roman" w:hAnsi="Times New Roman" w:eastAsia="Times New Roman" w:cs="Times New Roman"/>
          <w:sz w:val="24"/>
          <w:szCs w:val="24"/>
        </w:rPr>
        <w:t>schedule, please click on following link</w:t>
      </w:r>
      <w:r w:rsidRPr="2B0FEDB2" w:rsidR="0C451493">
        <w:rPr>
          <w:rFonts w:ascii="Times New Roman" w:hAnsi="Times New Roman" w:eastAsia="Times New Roman" w:cs="Times New Roman"/>
          <w:sz w:val="24"/>
          <w:szCs w:val="24"/>
        </w:rPr>
        <w:t xml:space="preserve"> (</w:t>
      </w:r>
      <w:r w:rsidRPr="2B0FEDB2" w:rsidR="0C451493">
        <w:rPr>
          <w:rFonts w:ascii="Times New Roman" w:hAnsi="Times New Roman" w:eastAsia="Times New Roman" w:cs="Times New Roman"/>
          <w:sz w:val="24"/>
          <w:szCs w:val="24"/>
          <w:highlight w:val="yellow"/>
        </w:rPr>
        <w:t>!!!THIS CAN BE EDITED OR REMOVED</w:t>
      </w:r>
      <w:r w:rsidRPr="2B0FEDB2" w:rsidR="4F36D293">
        <w:rPr>
          <w:rFonts w:ascii="Times New Roman" w:hAnsi="Times New Roman" w:eastAsia="Times New Roman" w:cs="Times New Roman"/>
          <w:sz w:val="24"/>
          <w:szCs w:val="24"/>
          <w:highlight w:val="yellow"/>
        </w:rPr>
        <w:t xml:space="preserve"> and placed in a separate page</w:t>
      </w:r>
      <w:r w:rsidRPr="2B0FEDB2" w:rsidR="0C451493">
        <w:rPr>
          <w:rFonts w:ascii="Times New Roman" w:hAnsi="Times New Roman" w:eastAsia="Times New Roman" w:cs="Times New Roman"/>
          <w:sz w:val="24"/>
          <w:szCs w:val="24"/>
          <w:highlight w:val="yellow"/>
        </w:rPr>
        <w:t>)</w:t>
      </w:r>
      <w:r w:rsidRPr="2B0FEDB2" w:rsidR="3D1052AB">
        <w:rPr>
          <w:rFonts w:ascii="Times New Roman" w:hAnsi="Times New Roman" w:eastAsia="Times New Roman" w:cs="Times New Roman"/>
          <w:sz w:val="24"/>
          <w:szCs w:val="24"/>
        </w:rPr>
        <w:t>:</w:t>
      </w:r>
    </w:p>
    <w:p w:rsidR="740F5F5C" w:rsidP="2B0FEDB2" w:rsidRDefault="003118CF" w14:paraId="5E206791" w14:textId="48198445" w14:noSpellErr="1">
      <w:pPr>
        <w:rPr>
          <w:rFonts w:ascii="Times New Roman" w:hAnsi="Times New Roman" w:eastAsia="Times New Roman" w:cs="Times New Roman"/>
          <w:sz w:val="24"/>
          <w:szCs w:val="24"/>
        </w:rPr>
      </w:pPr>
      <w:hyperlink r:id="R022f0acbe1554214">
        <w:r w:rsidRPr="2B0FEDB2" w:rsidR="740F5F5C">
          <w:rPr>
            <w:rStyle w:val="Hyperlink"/>
            <w:rFonts w:ascii="Times New Roman" w:hAnsi="Times New Roman" w:eastAsia="Times New Roman" w:cs="Times New Roman"/>
            <w:sz w:val="24"/>
            <w:szCs w:val="24"/>
          </w:rPr>
          <w:t>https://teams.microsoft.com/l/file/17bd2c2e-84bc-48e3-b29f-8b9ea6850ebf?tenantId=12f933b3-3d61-4b19-9a4d-689021de8cc9&amp;fileType=pdf&amp;objectUrl=https%3A%2F%2Fuwin365-my.sharepoint.com%2Fpersonal%2Fxued_uwindsor_ca%2FDocuments%2FMicrosoft%20Teams%20Chat%20Files%2FphasePlan.pdf&amp;baseUrl=https%3A%2F%2Fuwin365-my.sharepoint.com%2Fpersonal%2Fxued_uwindsor_ca&amp;serviceName=p2p&amp;threadId=19:c457712459684820a533a4e0bdd3b829@thread.v2</w:t>
        </w:r>
      </w:hyperlink>
    </w:p>
    <w:p w:rsidR="13D7F14F" w:rsidP="2B0FEDB2" w:rsidRDefault="53D17462" w14:paraId="772A8919" w14:textId="7BE7DF9D">
      <w:pPr>
        <w:rPr>
          <w:rFonts w:ascii="Times New Roman" w:hAnsi="Times New Roman" w:eastAsia="Times New Roman" w:cs="Times New Roman"/>
          <w:sz w:val="24"/>
          <w:szCs w:val="24"/>
        </w:rPr>
      </w:pPr>
      <w:r w:rsidRPr="2B0FEDB2" w:rsidR="53D17462">
        <w:rPr>
          <w:rFonts w:ascii="Times New Roman" w:hAnsi="Times New Roman" w:eastAsia="Times New Roman" w:cs="Times New Roman"/>
          <w:sz w:val="24"/>
          <w:szCs w:val="24"/>
        </w:rPr>
        <w:t>O</w:t>
      </w:r>
      <w:r w:rsidRPr="2B0FEDB2" w:rsidR="202E8945">
        <w:rPr>
          <w:rFonts w:ascii="Times New Roman" w:hAnsi="Times New Roman" w:eastAsia="Times New Roman" w:cs="Times New Roman"/>
          <w:sz w:val="24"/>
          <w:szCs w:val="24"/>
        </w:rPr>
        <w:t>n October 27</w:t>
      </w:r>
      <w:r w:rsidRPr="2B0FEDB2" w:rsidR="202E8945">
        <w:rPr>
          <w:rFonts w:ascii="Times New Roman" w:hAnsi="Times New Roman" w:eastAsia="Times New Roman" w:cs="Times New Roman"/>
          <w:sz w:val="24"/>
          <w:szCs w:val="24"/>
          <w:vertAlign w:val="superscript"/>
        </w:rPr>
        <w:t>th</w:t>
      </w:r>
      <w:r w:rsidRPr="2B0FEDB2" w:rsidR="202E8945">
        <w:rPr>
          <w:rFonts w:ascii="Times New Roman" w:hAnsi="Times New Roman" w:eastAsia="Times New Roman" w:cs="Times New Roman"/>
          <w:sz w:val="24"/>
          <w:szCs w:val="24"/>
        </w:rPr>
        <w:t xml:space="preserve">, 2020 </w:t>
      </w:r>
      <w:r w:rsidRPr="2B0FEDB2" w:rsidR="1FA65F42">
        <w:rPr>
          <w:rFonts w:ascii="Times New Roman" w:hAnsi="Times New Roman" w:eastAsia="Times New Roman" w:cs="Times New Roman"/>
          <w:sz w:val="24"/>
          <w:szCs w:val="24"/>
        </w:rPr>
        <w:t xml:space="preserve">project </w:t>
      </w:r>
      <w:proofErr w:type="spellStart"/>
      <w:r w:rsidRPr="2B0FEDB2" w:rsidR="1FA65F42">
        <w:rPr>
          <w:rFonts w:ascii="Times New Roman" w:hAnsi="Times New Roman" w:eastAsia="Times New Roman" w:cs="Times New Roman"/>
          <w:sz w:val="24"/>
          <w:szCs w:val="24"/>
        </w:rPr>
        <w:t>documention</w:t>
      </w:r>
      <w:proofErr w:type="spellEnd"/>
      <w:r w:rsidRPr="2B0FEDB2" w:rsidR="1FA65F42">
        <w:rPr>
          <w:rFonts w:ascii="Times New Roman" w:hAnsi="Times New Roman" w:eastAsia="Times New Roman" w:cs="Times New Roman"/>
          <w:sz w:val="24"/>
          <w:szCs w:val="24"/>
        </w:rPr>
        <w:t xml:space="preserve"> is held inside</w:t>
      </w:r>
      <w:r w:rsidRPr="2B0FEDB2" w:rsidR="202E8945">
        <w:rPr>
          <w:rFonts w:ascii="Times New Roman" w:hAnsi="Times New Roman" w:eastAsia="Times New Roman" w:cs="Times New Roman"/>
          <w:sz w:val="24"/>
          <w:szCs w:val="24"/>
        </w:rPr>
        <w:t xml:space="preserve"> our </w:t>
      </w:r>
      <w:proofErr w:type="spellStart"/>
      <w:r w:rsidRPr="2B0FEDB2" w:rsidR="202E8945">
        <w:rPr>
          <w:rFonts w:ascii="Times New Roman" w:hAnsi="Times New Roman" w:eastAsia="Times New Roman" w:cs="Times New Roman"/>
          <w:sz w:val="24"/>
          <w:szCs w:val="24"/>
        </w:rPr>
        <w:t>Github</w:t>
      </w:r>
      <w:proofErr w:type="spellEnd"/>
      <w:r w:rsidRPr="2B0FEDB2" w:rsidR="202E8945">
        <w:rPr>
          <w:rFonts w:ascii="Times New Roman" w:hAnsi="Times New Roman" w:eastAsia="Times New Roman" w:cs="Times New Roman"/>
          <w:sz w:val="24"/>
          <w:szCs w:val="24"/>
        </w:rPr>
        <w:t xml:space="preserve"> repository</w:t>
      </w:r>
      <w:r w:rsidRPr="2B0FEDB2" w:rsidR="55BDAD69">
        <w:rPr>
          <w:rFonts w:ascii="Times New Roman" w:hAnsi="Times New Roman" w:eastAsia="Times New Roman" w:cs="Times New Roman"/>
          <w:sz w:val="24"/>
          <w:szCs w:val="24"/>
        </w:rPr>
        <w:t xml:space="preserve"> in a</w:t>
      </w:r>
      <w:r w:rsidRPr="2B0FEDB2" w:rsidR="202E8945">
        <w:rPr>
          <w:rFonts w:ascii="Times New Roman" w:hAnsi="Times New Roman" w:eastAsia="Times New Roman" w:cs="Times New Roman"/>
          <w:sz w:val="24"/>
          <w:szCs w:val="24"/>
        </w:rPr>
        <w:t xml:space="preserve"> README file. There we describe the purpose and way to utilize the program to obtain the data fro</w:t>
      </w:r>
      <w:r w:rsidRPr="2B0FEDB2" w:rsidR="3D3BCD23">
        <w:rPr>
          <w:rFonts w:ascii="Times New Roman" w:hAnsi="Times New Roman" w:eastAsia="Times New Roman" w:cs="Times New Roman"/>
          <w:sz w:val="24"/>
          <w:szCs w:val="24"/>
        </w:rPr>
        <w:t>m the City of Windsor.</w:t>
      </w:r>
    </w:p>
    <w:p w:rsidR="206E9A63" w:rsidP="2B0FEDB2" w:rsidRDefault="206E9A63" w14:paraId="4D419BFC" w14:textId="780700F0">
      <w:pPr>
        <w:rPr>
          <w:rFonts w:ascii="Times New Roman" w:hAnsi="Times New Roman" w:eastAsia="Times New Roman" w:cs="Times New Roman"/>
          <w:sz w:val="24"/>
          <w:szCs w:val="24"/>
        </w:rPr>
      </w:pPr>
      <w:r w:rsidRPr="2B0FEDB2" w:rsidR="206E9A63">
        <w:rPr>
          <w:rFonts w:ascii="Times New Roman" w:hAnsi="Times New Roman" w:eastAsia="Times New Roman" w:cs="Times New Roman"/>
          <w:sz w:val="24"/>
          <w:szCs w:val="24"/>
        </w:rPr>
        <w:t xml:space="preserve">Because of the numerous ways to use </w:t>
      </w:r>
      <w:proofErr w:type="spellStart"/>
      <w:r w:rsidRPr="2B0FEDB2" w:rsidR="206E9A63">
        <w:rPr>
          <w:rFonts w:ascii="Times New Roman" w:hAnsi="Times New Roman" w:eastAsia="Times New Roman" w:cs="Times New Roman"/>
          <w:sz w:val="24"/>
          <w:szCs w:val="24"/>
        </w:rPr>
        <w:t>Github</w:t>
      </w:r>
      <w:proofErr w:type="spellEnd"/>
      <w:r w:rsidRPr="2B0FEDB2" w:rsidR="206E9A63">
        <w:rPr>
          <w:rFonts w:ascii="Times New Roman" w:hAnsi="Times New Roman" w:eastAsia="Times New Roman" w:cs="Times New Roman"/>
          <w:sz w:val="24"/>
          <w:szCs w:val="24"/>
        </w:rPr>
        <w:t xml:space="preserve">, </w:t>
      </w:r>
      <w:r w:rsidRPr="2B0FEDB2" w:rsidR="206E9A63">
        <w:rPr>
          <w:rFonts w:ascii="Times New Roman" w:hAnsi="Times New Roman" w:eastAsia="Times New Roman" w:cs="Times New Roman"/>
          <w:sz w:val="24"/>
          <w:szCs w:val="24"/>
        </w:rPr>
        <w:t>it’s</w:t>
      </w:r>
      <w:r w:rsidRPr="2B0FEDB2" w:rsidR="206E9A63">
        <w:rPr>
          <w:rFonts w:ascii="Times New Roman" w:hAnsi="Times New Roman" w:eastAsia="Times New Roman" w:cs="Times New Roman"/>
          <w:sz w:val="24"/>
          <w:szCs w:val="24"/>
        </w:rPr>
        <w:t xml:space="preserve"> responsible for maintaining version control</w:t>
      </w:r>
      <w:r w:rsidRPr="2B0FEDB2" w:rsidR="52E4571B">
        <w:rPr>
          <w:rFonts w:ascii="Times New Roman" w:hAnsi="Times New Roman" w:eastAsia="Times New Roman" w:cs="Times New Roman"/>
          <w:sz w:val="24"/>
          <w:szCs w:val="24"/>
        </w:rPr>
        <w:t>, bug reporting and code repository.</w:t>
      </w:r>
    </w:p>
    <w:p w:rsidR="52E4571B" w:rsidP="2B0FEDB2" w:rsidRDefault="52E4571B" w14:paraId="22B6ED43" w14:textId="786E01BD">
      <w:pPr>
        <w:rPr>
          <w:rFonts w:ascii="Times New Roman" w:hAnsi="Times New Roman" w:eastAsia="Times New Roman" w:cs="Times New Roman"/>
          <w:sz w:val="24"/>
          <w:szCs w:val="24"/>
        </w:rPr>
      </w:pPr>
      <w:r w:rsidRPr="2B0FEDB2" w:rsidR="52E4571B">
        <w:rPr>
          <w:rFonts w:ascii="Times New Roman" w:hAnsi="Times New Roman" w:eastAsia="Times New Roman" w:cs="Times New Roman"/>
          <w:sz w:val="24"/>
          <w:szCs w:val="24"/>
        </w:rPr>
        <w:t xml:space="preserve">Project Management tasks are maintained continuously throughout the lifetime of the project in Microsoft teams, </w:t>
      </w:r>
      <w:proofErr w:type="spellStart"/>
      <w:r w:rsidRPr="2B0FEDB2" w:rsidR="52E4571B">
        <w:rPr>
          <w:rFonts w:ascii="Times New Roman" w:hAnsi="Times New Roman" w:eastAsia="Times New Roman" w:cs="Times New Roman"/>
          <w:sz w:val="24"/>
          <w:szCs w:val="24"/>
        </w:rPr>
        <w:t>Github</w:t>
      </w:r>
      <w:proofErr w:type="spellEnd"/>
      <w:r w:rsidRPr="2B0FEDB2" w:rsidR="52E4571B">
        <w:rPr>
          <w:rFonts w:ascii="Times New Roman" w:hAnsi="Times New Roman" w:eastAsia="Times New Roman" w:cs="Times New Roman"/>
          <w:sz w:val="24"/>
          <w:szCs w:val="24"/>
        </w:rPr>
        <w:t xml:space="preserve"> and a shared Microsoft Excel document for visibility</w:t>
      </w:r>
      <w:r w:rsidRPr="2B0FEDB2" w:rsidR="14407C33">
        <w:rPr>
          <w:rFonts w:ascii="Times New Roman" w:hAnsi="Times New Roman" w:eastAsia="Times New Roman" w:cs="Times New Roman"/>
          <w:sz w:val="24"/>
          <w:szCs w:val="24"/>
        </w:rPr>
        <w:t>.</w:t>
      </w:r>
    </w:p>
    <w:p w:rsidR="3C8AF224" w:rsidP="2B0FEDB2" w:rsidRDefault="3C8AF224" w14:paraId="0BF081A6" w14:textId="1E2706CB">
      <w:pPr>
        <w:rPr>
          <w:rFonts w:ascii="Times New Roman" w:hAnsi="Times New Roman" w:eastAsia="Times New Roman" w:cs="Times New Roman"/>
          <w:sz w:val="24"/>
          <w:szCs w:val="24"/>
        </w:rPr>
      </w:pPr>
      <w:r w:rsidRPr="2B0FEDB2" w:rsidR="3C8AF224">
        <w:rPr>
          <w:rFonts w:ascii="Times New Roman" w:hAnsi="Times New Roman" w:eastAsia="Times New Roman" w:cs="Times New Roman"/>
          <w:sz w:val="24"/>
          <w:szCs w:val="24"/>
        </w:rPr>
        <w:t>The main tasks for this iteration, is to implement the skeleton</w:t>
      </w:r>
      <w:r w:rsidRPr="2B0FEDB2" w:rsidR="7B6F4644">
        <w:rPr>
          <w:rFonts w:ascii="Times New Roman" w:hAnsi="Times New Roman" w:eastAsia="Times New Roman" w:cs="Times New Roman"/>
          <w:sz w:val="24"/>
          <w:szCs w:val="24"/>
        </w:rPr>
        <w:t xml:space="preserve"> code and conduct some basic testing</w:t>
      </w:r>
      <w:r w:rsidRPr="2B0FEDB2" w:rsidR="68F8D05D">
        <w:rPr>
          <w:rFonts w:ascii="Times New Roman" w:hAnsi="Times New Roman" w:eastAsia="Times New Roman" w:cs="Times New Roman"/>
          <w:sz w:val="24"/>
          <w:szCs w:val="24"/>
        </w:rPr>
        <w:t xml:space="preserve">. Both tasks were started on October 27, 2020 and are currently 33% and 18% </w:t>
      </w:r>
      <w:r w:rsidRPr="2B0FEDB2" w:rsidR="68F8D05D">
        <w:rPr>
          <w:rFonts w:ascii="Times New Roman" w:hAnsi="Times New Roman" w:eastAsia="Times New Roman" w:cs="Times New Roman"/>
          <w:sz w:val="24"/>
          <w:szCs w:val="24"/>
        </w:rPr>
        <w:t>completed</w:t>
      </w:r>
      <w:r w:rsidRPr="2B0FEDB2" w:rsidR="68F8D05D">
        <w:rPr>
          <w:rFonts w:ascii="Times New Roman" w:hAnsi="Times New Roman" w:eastAsia="Times New Roman" w:cs="Times New Roman"/>
          <w:sz w:val="24"/>
          <w:szCs w:val="24"/>
        </w:rPr>
        <w:t xml:space="preserve"> respectively.</w:t>
      </w:r>
    </w:p>
    <w:p w:rsidR="13D7F14F" w:rsidP="2B0FEDB2" w:rsidRDefault="13D7F14F" w14:paraId="1882BECD" w14:noSpellErr="1" w14:textId="57BD6FA4">
      <w:pPr>
        <w:pStyle w:val="Normal"/>
        <w:rPr>
          <w:rFonts w:ascii="Times New Roman" w:hAnsi="Times New Roman" w:eastAsia="Times New Roman" w:cs="Times New Roman"/>
          <w:sz w:val="24"/>
          <w:szCs w:val="24"/>
        </w:rPr>
      </w:pPr>
    </w:p>
    <w:p w:rsidR="6A0462A1" w:rsidP="2B0FEDB2" w:rsidRDefault="6A0462A1" w14:paraId="7CD0E1F1" w14:textId="3FEEAA16">
      <w:pPr>
        <w:rPr>
          <w:rFonts w:ascii="Times New Roman" w:hAnsi="Times New Roman" w:eastAsia="Times New Roman" w:cs="Times New Roman"/>
          <w:sz w:val="24"/>
          <w:szCs w:val="24"/>
        </w:rPr>
      </w:pPr>
      <w:r w:rsidRPr="2B0FEDB2" w:rsidR="6A0462A1">
        <w:rPr>
          <w:rFonts w:ascii="Times New Roman" w:hAnsi="Times New Roman" w:eastAsia="Times New Roman" w:cs="Times New Roman"/>
          <w:sz w:val="24"/>
          <w:szCs w:val="24"/>
        </w:rPr>
        <w:t>Test</w:t>
      </w:r>
      <w:r w:rsidRPr="2B0FEDB2" w:rsidR="2DCAC039">
        <w:rPr>
          <w:rFonts w:ascii="Times New Roman" w:hAnsi="Times New Roman" w:eastAsia="Times New Roman" w:cs="Times New Roman"/>
          <w:sz w:val="24"/>
          <w:szCs w:val="24"/>
        </w:rPr>
        <w:t xml:space="preserve">ing </w:t>
      </w:r>
      <w:proofErr w:type="spellStart"/>
      <w:r w:rsidRPr="2B0FEDB2" w:rsidR="2DCAC039">
        <w:rPr>
          <w:rFonts w:ascii="Times New Roman" w:hAnsi="Times New Roman" w:eastAsia="Times New Roman" w:cs="Times New Roman"/>
          <w:sz w:val="24"/>
          <w:szCs w:val="24"/>
        </w:rPr>
        <w:t>Stratergies</w:t>
      </w:r>
      <w:proofErr w:type="spellEnd"/>
      <w:r w:rsidRPr="2B0FEDB2" w:rsidR="2DCAC039">
        <w:rPr>
          <w:rFonts w:ascii="Times New Roman" w:hAnsi="Times New Roman" w:eastAsia="Times New Roman" w:cs="Times New Roman"/>
          <w:sz w:val="24"/>
          <w:szCs w:val="24"/>
        </w:rPr>
        <w:t>:</w:t>
      </w:r>
    </w:p>
    <w:p w:rsidR="266D4462" w:rsidP="2B0FEDB2" w:rsidRDefault="266D4462" w14:paraId="72DCA888" w14:textId="4CD66D43" w14:noSpellErr="1">
      <w:pPr>
        <w:rPr>
          <w:rFonts w:ascii="Times New Roman" w:hAnsi="Times New Roman" w:eastAsia="Times New Roman" w:cs="Times New Roman"/>
          <w:sz w:val="24"/>
          <w:szCs w:val="24"/>
        </w:rPr>
      </w:pPr>
      <w:r w:rsidRPr="2B0FEDB2" w:rsidR="266D4462">
        <w:rPr>
          <w:rFonts w:ascii="Times New Roman" w:hAnsi="Times New Roman" w:eastAsia="Times New Roman" w:cs="Times New Roman"/>
          <w:sz w:val="24"/>
          <w:szCs w:val="24"/>
        </w:rPr>
        <w:t xml:space="preserve">Since the project will be approached with an agile based approach testing of different release will ensure we have a working and accurate product at the end of each new update that is introduced. </w:t>
      </w:r>
    </w:p>
    <w:p w:rsidR="1FC887BF" w:rsidP="2B0FEDB2" w:rsidRDefault="1FC887BF" w14:paraId="57D3E8BE" w14:textId="385E34ED" w14:noSpellErr="1">
      <w:pPr>
        <w:rPr>
          <w:rFonts w:ascii="Times New Roman" w:hAnsi="Times New Roman" w:eastAsia="Times New Roman" w:cs="Times New Roman"/>
          <w:sz w:val="24"/>
          <w:szCs w:val="24"/>
        </w:rPr>
      </w:pPr>
      <w:r w:rsidRPr="2B0FEDB2" w:rsidR="1FC887BF">
        <w:rPr>
          <w:rFonts w:ascii="Times New Roman" w:hAnsi="Times New Roman" w:eastAsia="Times New Roman" w:cs="Times New Roman"/>
          <w:sz w:val="24"/>
          <w:szCs w:val="24"/>
        </w:rPr>
        <w:t xml:space="preserve">We will start by first testing the code’s ability to read and store the data it will work on in the course of the project and ensure that the data is stored correctly and is easily </w:t>
      </w:r>
      <w:r w:rsidRPr="2B0FEDB2" w:rsidR="1AE41C58">
        <w:rPr>
          <w:rFonts w:ascii="Times New Roman" w:hAnsi="Times New Roman" w:eastAsia="Times New Roman" w:cs="Times New Roman"/>
          <w:sz w:val="24"/>
          <w:szCs w:val="24"/>
        </w:rPr>
        <w:t>accessible when needed. Phase II of the testi</w:t>
      </w:r>
      <w:r w:rsidRPr="2B0FEDB2" w:rsidR="3CAF4E08">
        <w:rPr>
          <w:rFonts w:ascii="Times New Roman" w:hAnsi="Times New Roman" w:eastAsia="Times New Roman" w:cs="Times New Roman"/>
          <w:sz w:val="24"/>
          <w:szCs w:val="24"/>
        </w:rPr>
        <w:t xml:space="preserve">ng will include working with the data stored in phase I and filtering the data. Phase III of the testing </w:t>
      </w:r>
      <w:r w:rsidRPr="2B0FEDB2" w:rsidR="0EC82871">
        <w:rPr>
          <w:rFonts w:ascii="Times New Roman" w:hAnsi="Times New Roman" w:eastAsia="Times New Roman" w:cs="Times New Roman"/>
          <w:sz w:val="24"/>
          <w:szCs w:val="24"/>
        </w:rPr>
        <w:t>strategy</w:t>
      </w:r>
      <w:r w:rsidRPr="2B0FEDB2" w:rsidR="3CAF4E08">
        <w:rPr>
          <w:rFonts w:ascii="Times New Roman" w:hAnsi="Times New Roman" w:eastAsia="Times New Roman" w:cs="Times New Roman"/>
          <w:sz w:val="24"/>
          <w:szCs w:val="24"/>
        </w:rPr>
        <w:t xml:space="preserve"> will have the complete </w:t>
      </w:r>
      <w:r w:rsidRPr="2B0FEDB2" w:rsidR="09FD64A4">
        <w:rPr>
          <w:rFonts w:ascii="Times New Roman" w:hAnsi="Times New Roman" w:eastAsia="Times New Roman" w:cs="Times New Roman"/>
          <w:sz w:val="24"/>
          <w:szCs w:val="24"/>
        </w:rPr>
        <w:t>product</w:t>
      </w:r>
      <w:r w:rsidRPr="2B0FEDB2" w:rsidR="064CD5AE">
        <w:rPr>
          <w:rFonts w:ascii="Times New Roman" w:hAnsi="Times New Roman" w:eastAsia="Times New Roman" w:cs="Times New Roman"/>
          <w:sz w:val="24"/>
          <w:szCs w:val="24"/>
        </w:rPr>
        <w:t xml:space="preserve"> ready for </w:t>
      </w:r>
      <w:r w:rsidRPr="2B0FEDB2" w:rsidR="60F25649">
        <w:rPr>
          <w:rFonts w:ascii="Times New Roman" w:hAnsi="Times New Roman" w:eastAsia="Times New Roman" w:cs="Times New Roman"/>
          <w:sz w:val="24"/>
          <w:szCs w:val="24"/>
        </w:rPr>
        <w:t>testing ensuring all the errors were corrected and have a full functional code.</w:t>
      </w:r>
    </w:p>
    <w:p w:rsidR="581B481F" w:rsidP="2B0FEDB2" w:rsidRDefault="581B481F" w14:paraId="7A6F562D" w14:textId="386DF2C8" w14:noSpellErr="1">
      <w:pPr>
        <w:rPr>
          <w:rFonts w:ascii="Times New Roman" w:hAnsi="Times New Roman" w:eastAsia="Times New Roman" w:cs="Times New Roman"/>
          <w:sz w:val="24"/>
          <w:szCs w:val="24"/>
        </w:rPr>
      </w:pPr>
      <w:r w:rsidRPr="2B0FEDB2" w:rsidR="581B481F">
        <w:rPr>
          <w:rFonts w:ascii="Times New Roman" w:hAnsi="Times New Roman" w:eastAsia="Times New Roman" w:cs="Times New Roman"/>
          <w:sz w:val="24"/>
          <w:szCs w:val="24"/>
        </w:rPr>
        <w:t xml:space="preserve">The phases will start with focus firstly being on the readily available data and its interpretation and the phases will move onto testing  the data for </w:t>
      </w:r>
      <w:r w:rsidRPr="2B0FEDB2" w:rsidR="1E78CA0A">
        <w:rPr>
          <w:rFonts w:ascii="Times New Roman" w:hAnsi="Times New Roman" w:eastAsia="Times New Roman" w:cs="Times New Roman"/>
          <w:sz w:val="24"/>
          <w:szCs w:val="24"/>
        </w:rPr>
        <w:t>the teams requirements and finally end with testing the data for the requirements of the client.</w:t>
      </w:r>
    </w:p>
    <w:p w:rsidR="1E78CA0A" w:rsidP="2B0FEDB2" w:rsidRDefault="1E78CA0A" w14:paraId="02E435A5" w14:textId="4371DECA" w14:noSpellErr="1">
      <w:pPr>
        <w:rPr>
          <w:rFonts w:ascii="Times New Roman" w:hAnsi="Times New Roman" w:eastAsia="Times New Roman" w:cs="Times New Roman"/>
          <w:sz w:val="24"/>
          <w:szCs w:val="24"/>
        </w:rPr>
      </w:pPr>
      <w:r w:rsidRPr="2B0FEDB2" w:rsidR="1E78CA0A">
        <w:rPr>
          <w:rFonts w:ascii="Times New Roman" w:hAnsi="Times New Roman" w:eastAsia="Times New Roman" w:cs="Times New Roman"/>
          <w:sz w:val="24"/>
          <w:szCs w:val="24"/>
        </w:rPr>
        <w:t>Automated testing is also in consideration so that it would not need human interference until the result is achieved.</w:t>
      </w:r>
    </w:p>
    <w:p w:rsidR="02945193" w:rsidP="2B0FEDB2" w:rsidRDefault="02945193" w14:paraId="70C410C0" w14:textId="758BC0AB" w14:noSpellErr="1">
      <w:pPr>
        <w:rPr>
          <w:rFonts w:ascii="Times New Roman" w:hAnsi="Times New Roman" w:eastAsia="Times New Roman" w:cs="Times New Roman"/>
          <w:sz w:val="24"/>
          <w:szCs w:val="24"/>
        </w:rPr>
      </w:pPr>
      <w:r w:rsidRPr="2B0FEDB2" w:rsidR="02945193">
        <w:rPr>
          <w:rFonts w:ascii="Times New Roman" w:hAnsi="Times New Roman" w:eastAsia="Times New Roman" w:cs="Times New Roman"/>
          <w:sz w:val="24"/>
          <w:szCs w:val="24"/>
        </w:rPr>
        <w:t>Document Repository:</w:t>
      </w:r>
    </w:p>
    <w:p w:rsidR="0C16BA42" w:rsidP="2B0FEDB2" w:rsidRDefault="0C16BA42" w14:paraId="0E0BCE56" w14:textId="3614936A" w14:noSpellErr="1">
      <w:pPr>
        <w:rPr>
          <w:rFonts w:ascii="Times New Roman" w:hAnsi="Times New Roman" w:eastAsia="Times New Roman" w:cs="Times New Roman"/>
          <w:sz w:val="24"/>
          <w:szCs w:val="24"/>
        </w:rPr>
      </w:pPr>
      <w:r w:rsidRPr="2B0FEDB2" w:rsidR="0C16BA42">
        <w:rPr>
          <w:rFonts w:ascii="Times New Roman" w:hAnsi="Times New Roman" w:eastAsia="Times New Roman" w:cs="Times New Roman"/>
          <w:sz w:val="24"/>
          <w:szCs w:val="24"/>
        </w:rPr>
        <w:t xml:space="preserve">Document repository used will be GitHub due to its high trust ability and versatility. All team members will be able to edit and upload </w:t>
      </w:r>
      <w:r w:rsidRPr="2B0FEDB2" w:rsidR="199D814A">
        <w:rPr>
          <w:rFonts w:ascii="Times New Roman" w:hAnsi="Times New Roman" w:eastAsia="Times New Roman" w:cs="Times New Roman"/>
          <w:sz w:val="24"/>
          <w:szCs w:val="24"/>
        </w:rPr>
        <w:t xml:space="preserve">documents at any given time. This reduces the risk of file loss and increases file recovery. </w:t>
      </w:r>
      <w:r w:rsidRPr="2B0FEDB2" w:rsidR="6D21663A">
        <w:rPr>
          <w:rFonts w:ascii="Times New Roman" w:hAnsi="Times New Roman" w:eastAsia="Times New Roman" w:cs="Times New Roman"/>
          <w:sz w:val="24"/>
          <w:szCs w:val="24"/>
        </w:rPr>
        <w:t>This approach will ensure data redundancy and decrease overcrowding of files. The ability to check the last edit made on the files will help</w:t>
      </w:r>
      <w:r w:rsidRPr="2B0FEDB2" w:rsidR="01BB3A96">
        <w:rPr>
          <w:rFonts w:ascii="Times New Roman" w:hAnsi="Times New Roman" w:eastAsia="Times New Roman" w:cs="Times New Roman"/>
          <w:sz w:val="24"/>
          <w:szCs w:val="24"/>
        </w:rPr>
        <w:t xml:space="preserve"> in ensuring </w:t>
      </w:r>
      <w:r w:rsidRPr="2B0FEDB2" w:rsidR="4789AC28">
        <w:rPr>
          <w:rFonts w:ascii="Times New Roman" w:hAnsi="Times New Roman" w:eastAsia="Times New Roman" w:cs="Times New Roman"/>
          <w:sz w:val="24"/>
          <w:szCs w:val="24"/>
        </w:rPr>
        <w:t>data security.</w:t>
      </w:r>
    </w:p>
    <w:p w:rsidR="3387C1DB" w:rsidP="2B0FEDB2" w:rsidRDefault="3387C1DB" w14:paraId="5BD2A62A" w14:textId="1060B6C2" w14:noSpellErr="1">
      <w:pPr>
        <w:rPr>
          <w:rFonts w:ascii="Times New Roman" w:hAnsi="Times New Roman" w:eastAsia="Times New Roman" w:cs="Times New Roman"/>
          <w:sz w:val="24"/>
          <w:szCs w:val="24"/>
        </w:rPr>
      </w:pPr>
    </w:p>
    <w:p w:rsidR="3F076233" w:rsidP="2B0FEDB2" w:rsidRDefault="3F076233" w14:paraId="63AA7131" w14:textId="03752A74" w14:noSpellErr="1">
      <w:pPr>
        <w:rPr>
          <w:rFonts w:ascii="Times New Roman" w:hAnsi="Times New Roman" w:eastAsia="Times New Roman" w:cs="Times New Roman"/>
          <w:sz w:val="24"/>
          <w:szCs w:val="24"/>
        </w:rPr>
      </w:pPr>
      <w:r w:rsidRPr="2B0FEDB2" w:rsidR="3F076233">
        <w:rPr>
          <w:rFonts w:ascii="Times New Roman" w:hAnsi="Times New Roman" w:eastAsia="Times New Roman" w:cs="Times New Roman"/>
          <w:sz w:val="24"/>
          <w:szCs w:val="24"/>
        </w:rPr>
        <w:t>Use-Case Model</w:t>
      </w:r>
    </w:p>
    <w:p w:rsidR="3F076233" w:rsidP="2B0FEDB2" w:rsidRDefault="3F076233" w14:paraId="47AC0127" w14:textId="77CBC24D" w14:noSpellErr="1">
      <w:pPr>
        <w:rPr>
          <w:rFonts w:ascii="Times New Roman" w:hAnsi="Times New Roman" w:eastAsia="Times New Roman" w:cs="Times New Roman"/>
          <w:sz w:val="24"/>
          <w:szCs w:val="24"/>
        </w:rPr>
      </w:pPr>
      <w:r w:rsidR="3F076233">
        <w:drawing>
          <wp:inline wp14:editId="7D229AF9" wp14:anchorId="044E7072">
            <wp:extent cx="4572000" cy="2686050"/>
            <wp:effectExtent l="0" t="0" r="0" b="0"/>
            <wp:docPr id="60196263" name="Picture 60196263" title=""/>
            <wp:cNvGraphicFramePr>
              <a:graphicFrameLocks noChangeAspect="1"/>
            </wp:cNvGraphicFramePr>
            <a:graphic>
              <a:graphicData uri="http://schemas.openxmlformats.org/drawingml/2006/picture">
                <pic:pic>
                  <pic:nvPicPr>
                    <pic:cNvPr id="0" name="Picture 60196263"/>
                    <pic:cNvPicPr/>
                  </pic:nvPicPr>
                  <pic:blipFill>
                    <a:blip r:embed="Rf7ee0bb8cac14e8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686050"/>
                    </a:xfrm>
                    <a:prstGeom prst="rect">
                      <a:avLst/>
                    </a:prstGeom>
                  </pic:spPr>
                </pic:pic>
              </a:graphicData>
            </a:graphic>
          </wp:inline>
        </w:drawing>
      </w:r>
    </w:p>
    <w:p w:rsidR="3387C1DB" w:rsidP="2B0FEDB2" w:rsidRDefault="3387C1DB" w14:paraId="426761A2" w14:textId="08E93C03" w14:noSpellErr="1">
      <w:pPr>
        <w:rPr>
          <w:rFonts w:ascii="Times New Roman" w:hAnsi="Times New Roman" w:eastAsia="Times New Roman" w:cs="Times New Roman"/>
          <w:sz w:val="24"/>
          <w:szCs w:val="24"/>
        </w:rPr>
      </w:pPr>
    </w:p>
    <w:p w:rsidR="003118CF" w:rsidP="2B0FEDB2" w:rsidRDefault="003118CF" w14:paraId="1D72EE93" w14:textId="77777777" w14:noSpellErr="1">
      <w:pPr>
        <w:rPr>
          <w:rFonts w:ascii="Times New Roman" w:hAnsi="Times New Roman" w:eastAsia="Times New Roman" w:cs="Times New Roman"/>
          <w:sz w:val="24"/>
          <w:szCs w:val="24"/>
        </w:rPr>
      </w:pPr>
    </w:p>
    <w:p w:rsidR="003118CF" w:rsidP="2B0FEDB2" w:rsidRDefault="003118CF" w14:paraId="42DE4C38" w14:textId="77777777" w14:noSpellErr="1">
      <w:pPr>
        <w:rPr>
          <w:rFonts w:ascii="Times New Roman" w:hAnsi="Times New Roman" w:eastAsia="Times New Roman" w:cs="Times New Roman"/>
          <w:sz w:val="24"/>
          <w:szCs w:val="24"/>
        </w:rPr>
      </w:pPr>
      <w:r w:rsidRPr="2B0FEDB2" w:rsidR="003118CF">
        <w:rPr>
          <w:rFonts w:ascii="Times New Roman" w:hAnsi="Times New Roman" w:eastAsia="Times New Roman" w:cs="Times New Roman"/>
          <w:sz w:val="24"/>
          <w:szCs w:val="24"/>
        </w:rPr>
        <w:t>Sequence Diagram</w:t>
      </w:r>
    </w:p>
    <w:p w:rsidR="003118CF" w:rsidP="2B0FEDB2" w:rsidRDefault="003118CF" w14:paraId="6AA05C44" w14:textId="1E68BED7" w14:noSpellErr="1">
      <w:pPr>
        <w:rPr>
          <w:rFonts w:ascii="Times New Roman" w:hAnsi="Times New Roman" w:eastAsia="Times New Roman" w:cs="Times New Roman"/>
          <w:sz w:val="24"/>
          <w:szCs w:val="24"/>
        </w:rPr>
      </w:pPr>
    </w:p>
    <w:p w:rsidR="3F076233" w:rsidP="2B0FEDB2" w:rsidRDefault="003118CF" w14:paraId="37C775A4" w14:textId="6EDC3222" w14:noSpellErr="1">
      <w:pPr>
        <w:rPr>
          <w:rFonts w:ascii="Times New Roman" w:hAnsi="Times New Roman" w:eastAsia="Times New Roman" w:cs="Times New Roman"/>
          <w:sz w:val="24"/>
          <w:szCs w:val="24"/>
        </w:rPr>
      </w:pPr>
      <w:r w:rsidR="003118CF">
        <w:drawing>
          <wp:inline wp14:editId="655BF776" wp14:anchorId="19F781D1">
            <wp:extent cx="5429250" cy="7524113"/>
            <wp:effectExtent l="0" t="0" r="0" b="1270"/>
            <wp:docPr id="1" name="Picture 1" descr="Diagram, engineering drawing&#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58be7d6bbee4472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29250" cy="7524113"/>
                    </a:xfrm>
                    <a:prstGeom prst="rect">
                      <a:avLst/>
                    </a:prstGeom>
                  </pic:spPr>
                </pic:pic>
              </a:graphicData>
            </a:graphic>
          </wp:inline>
        </w:drawing>
      </w:r>
    </w:p>
    <w:p w:rsidR="003118CF" w:rsidP="2B0FEDB2" w:rsidRDefault="003118CF" w14:paraId="5CE54FC6" w14:textId="3F59F27D" w14:noSpellErr="1">
      <w:pPr>
        <w:rPr>
          <w:rFonts w:ascii="Times New Roman" w:hAnsi="Times New Roman" w:eastAsia="Times New Roman" w:cs="Times New Roman"/>
          <w:sz w:val="24"/>
          <w:szCs w:val="24"/>
        </w:rPr>
      </w:pPr>
      <w:r w:rsidRPr="2B0FEDB2" w:rsidR="003118CF">
        <w:rPr>
          <w:rFonts w:ascii="Times New Roman" w:hAnsi="Times New Roman" w:eastAsia="Times New Roman" w:cs="Times New Roman"/>
          <w:sz w:val="24"/>
          <w:szCs w:val="24"/>
        </w:rPr>
        <w:t>Class Diagram</w:t>
      </w:r>
    </w:p>
    <w:p w:rsidR="003118CF" w:rsidP="2B0FEDB2" w:rsidRDefault="003118CF" w14:paraId="78B88910" w14:textId="0EF5CE36" w14:noSpellErr="1">
      <w:pPr>
        <w:rPr>
          <w:rFonts w:ascii="Times New Roman" w:hAnsi="Times New Roman" w:eastAsia="Times New Roman" w:cs="Times New Roman"/>
          <w:sz w:val="24"/>
          <w:szCs w:val="24"/>
        </w:rPr>
      </w:pPr>
      <w:r w:rsidR="003118CF">
        <w:drawing>
          <wp:inline wp14:editId="05F38379" wp14:anchorId="78706F82">
            <wp:extent cx="6457950" cy="4048125"/>
            <wp:effectExtent l="0" t="0" r="0" b="9525"/>
            <wp:docPr id="3" name="Picture 3" descr="Diagram&#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8cbc577e2f46432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57950" cy="4048125"/>
                    </a:xfrm>
                    <a:prstGeom prst="rect">
                      <a:avLst/>
                    </a:prstGeom>
                  </pic:spPr>
                </pic:pic>
              </a:graphicData>
            </a:graphic>
          </wp:inline>
        </w:drawing>
      </w:r>
    </w:p>
    <w:p w:rsidR="003118CF" w:rsidP="2B0FEDB2" w:rsidRDefault="003118CF" w14:paraId="06F4A13F" w14:textId="153FB3BA" w14:noSpellErr="1">
      <w:pPr>
        <w:rPr>
          <w:rFonts w:ascii="Times New Roman" w:hAnsi="Times New Roman" w:eastAsia="Times New Roman" w:cs="Times New Roman"/>
          <w:sz w:val="24"/>
          <w:szCs w:val="24"/>
        </w:rPr>
      </w:pPr>
      <w:r w:rsidRPr="2B0FEDB2" w:rsidR="003118CF">
        <w:rPr>
          <w:rFonts w:ascii="Times New Roman" w:hAnsi="Times New Roman" w:eastAsia="Times New Roman" w:cs="Times New Roman"/>
          <w:sz w:val="24"/>
          <w:szCs w:val="24"/>
        </w:rPr>
        <w:t>Domain Model</w:t>
      </w:r>
    </w:p>
    <w:p w:rsidR="003118CF" w:rsidP="2B0FEDB2" w:rsidRDefault="003118CF" w14:paraId="47DE9673" w14:textId="1916818C" w14:noSpellErr="1">
      <w:pPr>
        <w:rPr>
          <w:rFonts w:ascii="Times New Roman" w:hAnsi="Times New Roman" w:eastAsia="Times New Roman" w:cs="Times New Roman"/>
          <w:sz w:val="24"/>
          <w:szCs w:val="24"/>
        </w:rPr>
      </w:pPr>
      <w:r w:rsidR="003118CF">
        <w:drawing>
          <wp:inline wp14:editId="7E5A6C05" wp14:anchorId="0F74941B">
            <wp:extent cx="5943600" cy="3393440"/>
            <wp:effectExtent l="0" t="0" r="0" b="0"/>
            <wp:docPr id="4" name="Picture 4" descr="Diagram&#10;&#10;Description automatically generated" title=""/>
            <wp:cNvGraphicFramePr>
              <a:graphicFrameLocks noChangeAspect="1"/>
            </wp:cNvGraphicFramePr>
            <a:graphic>
              <a:graphicData uri="http://schemas.openxmlformats.org/drawingml/2006/picture">
                <pic:pic>
                  <pic:nvPicPr>
                    <pic:cNvPr id="0" name="Picture 4"/>
                    <pic:cNvPicPr/>
                  </pic:nvPicPr>
                  <pic:blipFill>
                    <a:blip r:embed="Rbc19c4ecc73e428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393440"/>
                    </a:xfrm>
                    <a:prstGeom prst="rect">
                      <a:avLst/>
                    </a:prstGeom>
                  </pic:spPr>
                </pic:pic>
              </a:graphicData>
            </a:graphic>
          </wp:inline>
        </w:drawing>
      </w:r>
    </w:p>
    <w:p w:rsidR="3387C1DB" w:rsidP="2B0FEDB2" w:rsidRDefault="3387C1DB" w14:paraId="6FC7A25B" w14:textId="4E3E6485" w14:noSpellErr="1">
      <w:pPr>
        <w:rPr>
          <w:rFonts w:ascii="Times New Roman" w:hAnsi="Times New Roman" w:eastAsia="Times New Roman" w:cs="Times New Roman"/>
          <w:sz w:val="24"/>
          <w:szCs w:val="24"/>
        </w:rPr>
      </w:pPr>
    </w:p>
    <w:p w:rsidR="3387C1DB" w:rsidP="2B0FEDB2" w:rsidRDefault="3387C1DB" w14:paraId="53A46816" w14:textId="74D4D1AE" w14:noSpellErr="1">
      <w:pPr>
        <w:rPr>
          <w:rFonts w:ascii="Times New Roman" w:hAnsi="Times New Roman" w:eastAsia="Times New Roman" w:cs="Times New Roman"/>
          <w:sz w:val="24"/>
          <w:szCs w:val="24"/>
        </w:rPr>
      </w:pPr>
    </w:p>
    <w:p w:rsidR="2D007F0A" w:rsidP="2B0FEDB2" w:rsidRDefault="2D007F0A" w14:paraId="18B3725D" w14:textId="7F7A42B3" w14:noSpellErr="1">
      <w:pPr>
        <w:rPr>
          <w:rFonts w:ascii="Times New Roman" w:hAnsi="Times New Roman" w:eastAsia="Times New Roman" w:cs="Times New Roman"/>
          <w:sz w:val="24"/>
          <w:szCs w:val="24"/>
        </w:rPr>
      </w:pPr>
    </w:p>
    <w:sectPr w:rsidR="2D007F0A">
      <w:pgSz w:w="12240" w:h="15840"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s7AwMjc1MzcwMzVT0lEKTi0uzszPAykwrAUASnuHXywAAAA="/>
  </w:docVars>
  <w:rsids>
    <w:rsidRoot w:val="00092F32"/>
    <w:rsid w:val="000010B2"/>
    <w:rsid w:val="00092F32"/>
    <w:rsid w:val="003118CF"/>
    <w:rsid w:val="00B43F14"/>
    <w:rsid w:val="01BB3A96"/>
    <w:rsid w:val="0231B5CC"/>
    <w:rsid w:val="025304B3"/>
    <w:rsid w:val="0275C6D6"/>
    <w:rsid w:val="02945193"/>
    <w:rsid w:val="0367B841"/>
    <w:rsid w:val="0397859D"/>
    <w:rsid w:val="03AD3166"/>
    <w:rsid w:val="03D04F21"/>
    <w:rsid w:val="064CD5AE"/>
    <w:rsid w:val="076D59D4"/>
    <w:rsid w:val="09FD64A4"/>
    <w:rsid w:val="09FFBE72"/>
    <w:rsid w:val="0A4BAE23"/>
    <w:rsid w:val="0B315E8B"/>
    <w:rsid w:val="0BE5774D"/>
    <w:rsid w:val="0BFF773E"/>
    <w:rsid w:val="0C16BA42"/>
    <w:rsid w:val="0C451493"/>
    <w:rsid w:val="0CC1A6CA"/>
    <w:rsid w:val="0CCD542F"/>
    <w:rsid w:val="0D5988F1"/>
    <w:rsid w:val="0DC147C2"/>
    <w:rsid w:val="0E2EECD0"/>
    <w:rsid w:val="0E506107"/>
    <w:rsid w:val="0EC82871"/>
    <w:rsid w:val="0F6437BE"/>
    <w:rsid w:val="0F68F38C"/>
    <w:rsid w:val="102FCA3E"/>
    <w:rsid w:val="105E3C47"/>
    <w:rsid w:val="1124507B"/>
    <w:rsid w:val="11F2CFDF"/>
    <w:rsid w:val="1266F7BF"/>
    <w:rsid w:val="13D7F14F"/>
    <w:rsid w:val="14407C33"/>
    <w:rsid w:val="146EF98E"/>
    <w:rsid w:val="14E88776"/>
    <w:rsid w:val="150EEB4D"/>
    <w:rsid w:val="15814CED"/>
    <w:rsid w:val="15D265DB"/>
    <w:rsid w:val="1829FD94"/>
    <w:rsid w:val="1887460B"/>
    <w:rsid w:val="1892D544"/>
    <w:rsid w:val="18E60507"/>
    <w:rsid w:val="199D814A"/>
    <w:rsid w:val="19DFA191"/>
    <w:rsid w:val="1A01D161"/>
    <w:rsid w:val="1A116F6A"/>
    <w:rsid w:val="1A859480"/>
    <w:rsid w:val="1AE41C58"/>
    <w:rsid w:val="1B7A7A4A"/>
    <w:rsid w:val="1BB26C2D"/>
    <w:rsid w:val="1C18D2C3"/>
    <w:rsid w:val="1C313919"/>
    <w:rsid w:val="1C8FBC79"/>
    <w:rsid w:val="1E339585"/>
    <w:rsid w:val="1E78CA0A"/>
    <w:rsid w:val="1FA65F42"/>
    <w:rsid w:val="1FC5049A"/>
    <w:rsid w:val="1FC887BF"/>
    <w:rsid w:val="202E8945"/>
    <w:rsid w:val="206E9A63"/>
    <w:rsid w:val="20B0DD38"/>
    <w:rsid w:val="20DB2B21"/>
    <w:rsid w:val="21C08951"/>
    <w:rsid w:val="22157B14"/>
    <w:rsid w:val="224205A3"/>
    <w:rsid w:val="225A7814"/>
    <w:rsid w:val="22632AF4"/>
    <w:rsid w:val="236E335D"/>
    <w:rsid w:val="248BDE25"/>
    <w:rsid w:val="25929D15"/>
    <w:rsid w:val="25D7F974"/>
    <w:rsid w:val="266D4462"/>
    <w:rsid w:val="26BDF4F2"/>
    <w:rsid w:val="26CF64E2"/>
    <w:rsid w:val="26E1F439"/>
    <w:rsid w:val="278A86BD"/>
    <w:rsid w:val="27BAB643"/>
    <w:rsid w:val="287AEB7B"/>
    <w:rsid w:val="28F6160B"/>
    <w:rsid w:val="295E0E95"/>
    <w:rsid w:val="2A0DE627"/>
    <w:rsid w:val="2A607561"/>
    <w:rsid w:val="2B0FEDB2"/>
    <w:rsid w:val="2BFBC1EB"/>
    <w:rsid w:val="2C2DA3E2"/>
    <w:rsid w:val="2C52E8D0"/>
    <w:rsid w:val="2CBC6C7C"/>
    <w:rsid w:val="2D007F0A"/>
    <w:rsid w:val="2D5F6F84"/>
    <w:rsid w:val="2D88095D"/>
    <w:rsid w:val="2DADC366"/>
    <w:rsid w:val="2DCAC039"/>
    <w:rsid w:val="2DD3D78B"/>
    <w:rsid w:val="2E5D3753"/>
    <w:rsid w:val="3015672A"/>
    <w:rsid w:val="3167C791"/>
    <w:rsid w:val="3180B7C3"/>
    <w:rsid w:val="31CA44CE"/>
    <w:rsid w:val="31F43CB7"/>
    <w:rsid w:val="32FACDCE"/>
    <w:rsid w:val="333B9FEF"/>
    <w:rsid w:val="33640DF3"/>
    <w:rsid w:val="3387C1DB"/>
    <w:rsid w:val="33C18C45"/>
    <w:rsid w:val="34AB4204"/>
    <w:rsid w:val="360B43F3"/>
    <w:rsid w:val="360E36F5"/>
    <w:rsid w:val="366211D3"/>
    <w:rsid w:val="36C61E87"/>
    <w:rsid w:val="36DA71B0"/>
    <w:rsid w:val="370F4012"/>
    <w:rsid w:val="37C9B9CC"/>
    <w:rsid w:val="3833AFC4"/>
    <w:rsid w:val="3842C808"/>
    <w:rsid w:val="3986C616"/>
    <w:rsid w:val="39C9A6B3"/>
    <w:rsid w:val="39DDC050"/>
    <w:rsid w:val="39F58508"/>
    <w:rsid w:val="3A5279F5"/>
    <w:rsid w:val="3AB05116"/>
    <w:rsid w:val="3AD0DE60"/>
    <w:rsid w:val="3BCE89F2"/>
    <w:rsid w:val="3BFEC7AC"/>
    <w:rsid w:val="3C6418C0"/>
    <w:rsid w:val="3C66B97B"/>
    <w:rsid w:val="3C8AF224"/>
    <w:rsid w:val="3CAF4E08"/>
    <w:rsid w:val="3CB3EC99"/>
    <w:rsid w:val="3CCA686B"/>
    <w:rsid w:val="3D1052AB"/>
    <w:rsid w:val="3D3BCD23"/>
    <w:rsid w:val="3D65E17B"/>
    <w:rsid w:val="3D7569B5"/>
    <w:rsid w:val="3E11D96B"/>
    <w:rsid w:val="3F076233"/>
    <w:rsid w:val="403DACDC"/>
    <w:rsid w:val="40B424B1"/>
    <w:rsid w:val="468A4433"/>
    <w:rsid w:val="47139BB9"/>
    <w:rsid w:val="4768901A"/>
    <w:rsid w:val="47861BCE"/>
    <w:rsid w:val="4789AC28"/>
    <w:rsid w:val="47FD19C3"/>
    <w:rsid w:val="4818B700"/>
    <w:rsid w:val="48A9202C"/>
    <w:rsid w:val="49B672D8"/>
    <w:rsid w:val="4A0249FC"/>
    <w:rsid w:val="4A2C2FEA"/>
    <w:rsid w:val="4A74C48F"/>
    <w:rsid w:val="4A7F898A"/>
    <w:rsid w:val="4A874587"/>
    <w:rsid w:val="4B039D63"/>
    <w:rsid w:val="4BCF0B1E"/>
    <w:rsid w:val="4C40810D"/>
    <w:rsid w:val="4DB6D32A"/>
    <w:rsid w:val="4E2F2C97"/>
    <w:rsid w:val="4F36D293"/>
    <w:rsid w:val="5023B557"/>
    <w:rsid w:val="50421460"/>
    <w:rsid w:val="5280C13E"/>
    <w:rsid w:val="52E4571B"/>
    <w:rsid w:val="53069BF8"/>
    <w:rsid w:val="53A8982C"/>
    <w:rsid w:val="53D17462"/>
    <w:rsid w:val="54DA98CE"/>
    <w:rsid w:val="54DC93C6"/>
    <w:rsid w:val="55BDAD69"/>
    <w:rsid w:val="55FB9D27"/>
    <w:rsid w:val="5698CB67"/>
    <w:rsid w:val="56D8C87C"/>
    <w:rsid w:val="57A0364C"/>
    <w:rsid w:val="581B481F"/>
    <w:rsid w:val="586ACC9B"/>
    <w:rsid w:val="59B88F0B"/>
    <w:rsid w:val="59E90DA3"/>
    <w:rsid w:val="59EB80F0"/>
    <w:rsid w:val="5A4E7CC2"/>
    <w:rsid w:val="5A640533"/>
    <w:rsid w:val="5AE7A649"/>
    <w:rsid w:val="5BA365E5"/>
    <w:rsid w:val="5C361BAE"/>
    <w:rsid w:val="5CBB7C36"/>
    <w:rsid w:val="5DABD025"/>
    <w:rsid w:val="5E48CA77"/>
    <w:rsid w:val="5EFA907D"/>
    <w:rsid w:val="5F428B87"/>
    <w:rsid w:val="5F978ED5"/>
    <w:rsid w:val="60F25649"/>
    <w:rsid w:val="614899C4"/>
    <w:rsid w:val="62CE0D6F"/>
    <w:rsid w:val="6496065C"/>
    <w:rsid w:val="68174E21"/>
    <w:rsid w:val="6854A0F0"/>
    <w:rsid w:val="68652B32"/>
    <w:rsid w:val="68E95483"/>
    <w:rsid w:val="68F8D05D"/>
    <w:rsid w:val="6A0462A1"/>
    <w:rsid w:val="6A100149"/>
    <w:rsid w:val="6B60A0F8"/>
    <w:rsid w:val="6BBC849B"/>
    <w:rsid w:val="6BE952C3"/>
    <w:rsid w:val="6CCC65AD"/>
    <w:rsid w:val="6D21663A"/>
    <w:rsid w:val="6DD01813"/>
    <w:rsid w:val="6E07CB25"/>
    <w:rsid w:val="6EED832C"/>
    <w:rsid w:val="6FEF8B29"/>
    <w:rsid w:val="71343C40"/>
    <w:rsid w:val="715DDB5B"/>
    <w:rsid w:val="71F2B9EA"/>
    <w:rsid w:val="7208E65C"/>
    <w:rsid w:val="727BC78E"/>
    <w:rsid w:val="72B3D29F"/>
    <w:rsid w:val="730A9116"/>
    <w:rsid w:val="7401A474"/>
    <w:rsid w:val="740F5F5C"/>
    <w:rsid w:val="74BB15D4"/>
    <w:rsid w:val="75210EB2"/>
    <w:rsid w:val="758AFCC9"/>
    <w:rsid w:val="75DF5029"/>
    <w:rsid w:val="768D45E4"/>
    <w:rsid w:val="777E9A2A"/>
    <w:rsid w:val="779DEF3B"/>
    <w:rsid w:val="7844DE75"/>
    <w:rsid w:val="7847D54C"/>
    <w:rsid w:val="7869D1A2"/>
    <w:rsid w:val="788BCB79"/>
    <w:rsid w:val="7B6F4644"/>
    <w:rsid w:val="7BCA5808"/>
    <w:rsid w:val="7BFA295B"/>
    <w:rsid w:val="7C2067A0"/>
    <w:rsid w:val="7D58E2B6"/>
    <w:rsid w:val="7D752DCE"/>
    <w:rsid w:val="7D8236BE"/>
    <w:rsid w:val="7DC57504"/>
    <w:rsid w:val="7E59BC88"/>
    <w:rsid w:val="7EFADD7B"/>
    <w:rsid w:val="7F53C299"/>
    <w:rsid w:val="7F67DE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1BC80"/>
  <w15:chartTrackingRefBased/>
  <w15:docId w15:val="{9D33528B-FD5D-40F8-A0D1-2C65F98F6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theme" Target="theme/theme1.xml" Id="rId12"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fontTable" Target="fontTable.xml" Id="rId11" /><Relationship Type="http://schemas.openxmlformats.org/officeDocument/2006/relationships/image" Target="media/image2.png" Id="rId5" /><Relationship Type="http://schemas.openxmlformats.org/officeDocument/2006/relationships/image" Target="media/image1.png" Id="rId4" /><Relationship Type="http://schemas.openxmlformats.org/officeDocument/2006/relationships/hyperlink" Target="https://teams.microsoft.com/l/file/17bd2c2e-84bc-48e3-b29f-8b9ea6850ebf?tenantId=12f933b3-3d61-4b19-9a4d-689021de8cc9&amp;fileType=pdf&amp;objectUrl=https%3A%2F%2Fuwin365-my.sharepoint.com%2Fpersonal%2Fxued_uwindsor_ca%2FDocuments%2FMicrosoft%20Teams%20Chat%20Files%2FphasePlan.pdf&amp;baseUrl=https%3A%2F%2Fuwin365-my.sharepoint.com%2Fpersonal%2Fxued_uwindsor_ca&amp;serviceName=p2p&amp;threadId=19:c457712459684820a533a4e0bdd3b829@thread.v2" TargetMode="External" Id="R022f0acbe1554214" /><Relationship Type="http://schemas.openxmlformats.org/officeDocument/2006/relationships/image" Target="/media/image5.jpg" Id="Rf7ee0bb8cac14e89" /><Relationship Type="http://schemas.openxmlformats.org/officeDocument/2006/relationships/image" Target="/media/image6.jpg" Id="R58be7d6bbee4472a" /><Relationship Type="http://schemas.openxmlformats.org/officeDocument/2006/relationships/image" Target="/media/image7.jpg" Id="R8cbc577e2f464323" /><Relationship Type="http://schemas.openxmlformats.org/officeDocument/2006/relationships/image" Target="/media/image8.jpg" Id="Rbc19c4ecc73e428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rren Fernandes</dc:creator>
  <keywords/>
  <dc:description/>
  <lastModifiedBy>Darren Fernandes</lastModifiedBy>
  <revision>17</revision>
  <dcterms:created xsi:type="dcterms:W3CDTF">2020-11-08T00:27:00.0000000Z</dcterms:created>
  <dcterms:modified xsi:type="dcterms:W3CDTF">2020-11-10T04:01:02.6385488Z</dcterms:modified>
</coreProperties>
</file>